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0018A5D" w14:textId="6C079C3E" w:rsidR="0040498D" w:rsidRPr="00AD528D" w:rsidRDefault="000D7E07">
      <w:pPr>
        <w:jc w:val="center"/>
        <w:rPr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>202</w:t>
      </w:r>
      <w:r w:rsidR="00E41C97">
        <w:rPr>
          <w:b/>
          <w:color w:val="000000" w:themeColor="text1"/>
          <w:sz w:val="18"/>
          <w:szCs w:val="18"/>
        </w:rPr>
        <w:t>2</w:t>
      </w:r>
      <w:r>
        <w:rPr>
          <w:b/>
          <w:color w:val="000000" w:themeColor="text1"/>
          <w:sz w:val="18"/>
          <w:szCs w:val="18"/>
        </w:rPr>
        <w:t>-202</w:t>
      </w:r>
      <w:r w:rsidR="00E41C97">
        <w:rPr>
          <w:b/>
          <w:color w:val="000000" w:themeColor="text1"/>
          <w:sz w:val="18"/>
          <w:szCs w:val="18"/>
        </w:rPr>
        <w:t>3</w:t>
      </w:r>
      <w:r w:rsidR="007B6A82" w:rsidRPr="00AD528D">
        <w:rPr>
          <w:b/>
          <w:color w:val="000000" w:themeColor="text1"/>
          <w:sz w:val="18"/>
          <w:szCs w:val="18"/>
        </w:rPr>
        <w:t xml:space="preserve"> EĞİTİM ÖĞRETİM YILI BİLGİSAYAR VE ÖĞRETİM TE</w:t>
      </w:r>
      <w:r>
        <w:rPr>
          <w:b/>
          <w:color w:val="000000" w:themeColor="text1"/>
          <w:sz w:val="18"/>
          <w:szCs w:val="18"/>
        </w:rPr>
        <w:t>KNOLOJİLERİ EĞİTİMİ BÖLÜMÜ GÜZ</w:t>
      </w:r>
      <w:r w:rsidR="007B6A82" w:rsidRPr="00AD528D">
        <w:rPr>
          <w:b/>
          <w:color w:val="000000" w:themeColor="text1"/>
          <w:sz w:val="18"/>
          <w:szCs w:val="18"/>
        </w:rPr>
        <w:t xml:space="preserve"> YARILIYI DERS PROGRAMI</w:t>
      </w:r>
    </w:p>
    <w:tbl>
      <w:tblPr>
        <w:tblStyle w:val="a"/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0"/>
        <w:gridCol w:w="1220"/>
        <w:gridCol w:w="2954"/>
        <w:gridCol w:w="3343"/>
        <w:gridCol w:w="3542"/>
        <w:gridCol w:w="1935"/>
        <w:gridCol w:w="1749"/>
      </w:tblGrid>
      <w:tr w:rsidR="00CC53F8" w:rsidRPr="00AD528D" w14:paraId="663C019A" w14:textId="77777777" w:rsidTr="03461CBD">
        <w:trPr>
          <w:trHeight w:val="20"/>
          <w:jc w:val="center"/>
        </w:trPr>
        <w:tc>
          <w:tcPr>
            <w:tcW w:w="420" w:type="dxa"/>
            <w:tcBorders>
              <w:top w:val="single" w:sz="12" w:space="0" w:color="000000" w:themeColor="text1"/>
            </w:tcBorders>
            <w:vAlign w:val="center"/>
          </w:tcPr>
          <w:p w14:paraId="4625E721" w14:textId="77777777" w:rsidR="0040498D" w:rsidRPr="00AD528D" w:rsidRDefault="0040498D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 w:themeColor="text1"/>
            </w:tcBorders>
          </w:tcPr>
          <w:p w14:paraId="3720B28F" w14:textId="77777777" w:rsidR="0040498D" w:rsidRPr="00AD528D" w:rsidRDefault="0040498D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top w:val="single" w:sz="12" w:space="0" w:color="000000" w:themeColor="text1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7C6EDC0E" w14:textId="043C1351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1.YIL 1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343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43FD098F" w14:textId="2C31B890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2.YIL 3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542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D64922E" w14:textId="3F01636C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3. YIL 5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684" w:type="dxa"/>
            <w:gridSpan w:val="2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7648E9BD" w14:textId="20367E08" w:rsidR="0040498D" w:rsidRPr="00AD528D" w:rsidRDefault="00CA6EB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4. YIL 7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</w:tr>
      <w:tr w:rsidR="00B42603" w:rsidRPr="00AD528D" w14:paraId="3297DE7A" w14:textId="77777777" w:rsidTr="03461CBD">
        <w:trPr>
          <w:trHeight w:val="480"/>
          <w:jc w:val="center"/>
        </w:trPr>
        <w:tc>
          <w:tcPr>
            <w:tcW w:w="420" w:type="dxa"/>
            <w:vMerge w:val="restart"/>
            <w:vAlign w:val="center"/>
          </w:tcPr>
          <w:p w14:paraId="27165A39" w14:textId="77777777" w:rsidR="00B42603" w:rsidRPr="00AD528D" w:rsidRDefault="00B42603" w:rsidP="00B426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1F8FF80D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712BDF2A" w14:textId="77777777" w:rsidR="00B42603" w:rsidRPr="00AD528D" w:rsidRDefault="00B42603" w:rsidP="00B426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CC75B3E" w14:textId="218D5FF2" w:rsidR="00B42603" w:rsidRPr="003439B8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69A6D91" w14:textId="77777777" w:rsidR="00B42603" w:rsidRPr="00D64D63" w:rsidRDefault="03461CBD" w:rsidP="03461CB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61</w:t>
            </w:r>
          </w:p>
          <w:p w14:paraId="263E4FE5" w14:textId="77777777" w:rsidR="00D64D63" w:rsidRPr="00D64D63" w:rsidRDefault="03461CBD" w:rsidP="03461CB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Öğretim Tasarımı</w:t>
            </w:r>
          </w:p>
          <w:p w14:paraId="20D6C0F0" w14:textId="5EAE8A38" w:rsidR="00D64D63" w:rsidRPr="00D64D63" w:rsidRDefault="03461CBD" w:rsidP="03461CB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10EE10D" w14:textId="367587A2" w:rsidR="00D64D63" w:rsidRPr="00D64D63" w:rsidRDefault="03461CBD" w:rsidP="03461CB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E76C6ED" w14:textId="59DA32AE" w:rsidR="00B42603" w:rsidRPr="003439B8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DBA63EA" w14:textId="15657126" w:rsidR="00B42603" w:rsidRPr="003439B8" w:rsidRDefault="00B42603" w:rsidP="00B42603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1C214291" w14:textId="77777777" w:rsidTr="03461CBD">
        <w:trPr>
          <w:trHeight w:val="415"/>
          <w:jc w:val="center"/>
        </w:trPr>
        <w:tc>
          <w:tcPr>
            <w:tcW w:w="420" w:type="dxa"/>
            <w:vMerge/>
            <w:vAlign w:val="center"/>
          </w:tcPr>
          <w:p w14:paraId="073EB954" w14:textId="1CE4F429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58782D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0713B7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7CFDCD0" w14:textId="47A6821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4664C8F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61</w:t>
            </w:r>
          </w:p>
          <w:p w14:paraId="6393C1D8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Öğretim Tasarımı</w:t>
            </w:r>
          </w:p>
          <w:p w14:paraId="20060FE3" w14:textId="3796EEFC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Doç. Dr. M. Betül YILMAZ </w:t>
            </w:r>
          </w:p>
          <w:p w14:paraId="5AD645AA" w14:textId="3F594C5D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93E49DF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BTO2170</w:t>
            </w:r>
          </w:p>
          <w:p w14:paraId="55A4B133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(Seç 3-3)</w:t>
            </w:r>
          </w:p>
          <w:p w14:paraId="2A2ECC6B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İnsan Bilgisayar Etkileşimi</w:t>
            </w:r>
          </w:p>
          <w:p w14:paraId="6064E502" w14:textId="7777777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693B80FE" w14:textId="19B26A2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AD0823E" w14:textId="1F7949F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651F3EA3" w14:textId="77777777" w:rsidTr="03461CBD">
        <w:trPr>
          <w:trHeight w:val="384"/>
          <w:jc w:val="center"/>
        </w:trPr>
        <w:tc>
          <w:tcPr>
            <w:tcW w:w="420" w:type="dxa"/>
            <w:vMerge/>
            <w:vAlign w:val="center"/>
          </w:tcPr>
          <w:p w14:paraId="43037770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709D774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4F9B8031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945BFEA" w14:textId="79EE595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809F844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61</w:t>
            </w:r>
          </w:p>
          <w:p w14:paraId="31863161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Öğretim Tasarımı</w:t>
            </w:r>
          </w:p>
          <w:p w14:paraId="7169B6E6" w14:textId="4C2F5FA8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43E053C4" w14:textId="0628C3FC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C9F0746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BTO2170</w:t>
            </w:r>
          </w:p>
          <w:p w14:paraId="2BE6EF9C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(Seç 3-3)</w:t>
            </w:r>
          </w:p>
          <w:p w14:paraId="5582EBCB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İnsan Bilgisayar Etkileşimi</w:t>
            </w:r>
          </w:p>
          <w:p w14:paraId="1A9CA676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5508A202" w14:textId="06AABCE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73C0882" w14:textId="0B16F67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3C8AE3AF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AB2E421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3BE6BBED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DC44958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E3E6B12" w14:textId="47E608C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B9E4A90" w14:textId="4C5AD2B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9F328E" w14:textId="7EE0764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40634CEC" w14:textId="5EFA736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273B55AA" w14:textId="77777777" w:rsidTr="03461CBD">
        <w:trPr>
          <w:trHeight w:val="244"/>
          <w:jc w:val="center"/>
        </w:trPr>
        <w:tc>
          <w:tcPr>
            <w:tcW w:w="420" w:type="dxa"/>
            <w:vMerge/>
            <w:vAlign w:val="center"/>
          </w:tcPr>
          <w:p w14:paraId="374D8445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D820C9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56E911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6FDFF05" w14:textId="77777777" w:rsidR="00717DB1" w:rsidRPr="007817CB" w:rsidRDefault="00717DB1" w:rsidP="00717DB1">
            <w:pPr>
              <w:jc w:val="center"/>
            </w:pPr>
            <w:r w:rsidRPr="007817CB">
              <w:t>MDB1131 İleri İngilizce 1</w:t>
            </w:r>
          </w:p>
          <w:p w14:paraId="5AF676D2" w14:textId="41C8702F" w:rsidR="00717DB1" w:rsidRPr="007817CB" w:rsidRDefault="00717DB1" w:rsidP="00717DB1">
            <w:pPr>
              <w:jc w:val="center"/>
            </w:pPr>
            <w:r>
              <w:t xml:space="preserve">Gr.1 </w:t>
            </w:r>
            <w:r w:rsidRPr="007817CB">
              <w:t>C-201</w:t>
            </w:r>
          </w:p>
          <w:p w14:paraId="4C0DF8FB" w14:textId="6157AE42" w:rsidR="00717DB1" w:rsidRPr="007817CB" w:rsidRDefault="00717DB1" w:rsidP="00717DB1">
            <w:pPr>
              <w:jc w:val="center"/>
              <w:rPr>
                <w:color w:val="000000" w:themeColor="text1"/>
              </w:rPr>
            </w:pPr>
            <w:r>
              <w:t>Gr.2 C-107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0DCF8CB" w14:textId="77777777" w:rsidR="00717DB1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GT2010</w:t>
            </w:r>
            <w:r>
              <w:tab/>
            </w:r>
          </w:p>
          <w:p w14:paraId="26321D5D" w14:textId="7D3AFE42" w:rsidR="00717DB1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Öğretim İlke ve Yöntemleri Gr.1</w:t>
            </w:r>
          </w:p>
          <w:p w14:paraId="6BC9DB87" w14:textId="56CECFE7" w:rsidR="00717DB1" w:rsidRPr="003439B8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. Gör. Dilek İlhan Fındıkoğlu</w:t>
            </w:r>
          </w:p>
          <w:p w14:paraId="1F7132D2" w14:textId="18D702AD" w:rsidR="00717DB1" w:rsidRPr="003439B8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58F4E29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21</w:t>
            </w:r>
          </w:p>
          <w:p w14:paraId="112901C7" w14:textId="6D35F19A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Web Tabanlı Programlama</w:t>
            </w:r>
          </w:p>
          <w:p w14:paraId="498297A2" w14:textId="6B4A2D12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2D4D5255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17B003BA" w14:textId="0A5C64EB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76EC555A" w14:textId="356207B6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9DBC803" w14:textId="225DDA3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63935BF3" w14:textId="0BE1F31F" w:rsidR="00717DB1" w:rsidRPr="003439B8" w:rsidRDefault="00717DB1" w:rsidP="00717DB1">
            <w:pPr>
              <w:jc w:val="center"/>
              <w:rPr>
                <w:highlight w:val="yellow"/>
              </w:rPr>
            </w:pPr>
          </w:p>
        </w:tc>
      </w:tr>
      <w:tr w:rsidR="00717DB1" w:rsidRPr="00AD528D" w14:paraId="47CBFEA1" w14:textId="77777777" w:rsidTr="03461CBD">
        <w:trPr>
          <w:trHeight w:val="594"/>
          <w:jc w:val="center"/>
        </w:trPr>
        <w:tc>
          <w:tcPr>
            <w:tcW w:w="420" w:type="dxa"/>
            <w:vMerge/>
            <w:vAlign w:val="center"/>
          </w:tcPr>
          <w:p w14:paraId="2A52332D" w14:textId="6B54DC8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E8205B6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4D21F214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42C2B279" w14:textId="77777777" w:rsidR="00717DB1" w:rsidRPr="007817CB" w:rsidRDefault="00717DB1" w:rsidP="00717DB1">
            <w:pPr>
              <w:jc w:val="center"/>
            </w:pPr>
            <w:r w:rsidRPr="007817CB">
              <w:t>MDB1131 İleri İngilizce 1</w:t>
            </w:r>
          </w:p>
          <w:p w14:paraId="4245B54E" w14:textId="77777777" w:rsidR="00717DB1" w:rsidRPr="007817CB" w:rsidRDefault="00717DB1" w:rsidP="00717DB1">
            <w:pPr>
              <w:jc w:val="center"/>
            </w:pPr>
            <w:r>
              <w:t xml:space="preserve">Gr.1 </w:t>
            </w:r>
            <w:r w:rsidRPr="007817CB">
              <w:t>C-201</w:t>
            </w:r>
          </w:p>
          <w:p w14:paraId="63FACDA2" w14:textId="07495A04" w:rsidR="00717DB1" w:rsidRPr="007817CB" w:rsidRDefault="00717DB1" w:rsidP="00717DB1">
            <w:pPr>
              <w:jc w:val="center"/>
            </w:pPr>
            <w:r>
              <w:t>Gr.2 C-107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8C28F91" w14:textId="77777777" w:rsidR="00717DB1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GT2010</w:t>
            </w:r>
            <w:r>
              <w:tab/>
            </w:r>
          </w:p>
          <w:p w14:paraId="5B0AB884" w14:textId="26F2D1A5" w:rsidR="00717DB1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Öğretim İlke ve Yöntemleri Gr.1</w:t>
            </w:r>
          </w:p>
          <w:p w14:paraId="309B0C06" w14:textId="5AF4756F" w:rsidR="00717DB1" w:rsidRPr="003439B8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. Gör. Dilek İlhan Fındıkoğlu</w:t>
            </w:r>
          </w:p>
          <w:p w14:paraId="7A4AD298" w14:textId="1DDDED04" w:rsidR="00717DB1" w:rsidRPr="003439B8" w:rsidRDefault="00717DB1" w:rsidP="00717DB1">
            <w:pPr>
              <w:spacing w:line="259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65118A2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21</w:t>
            </w:r>
          </w:p>
          <w:p w14:paraId="702AA9C8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Web Tabanlı Programlama</w:t>
            </w:r>
          </w:p>
          <w:p w14:paraId="2FC060EF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02536D4C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5594A02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06A0F1CD" w14:textId="50D5FA3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7B14C61" w14:textId="13D0D32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770DBF99" w14:textId="77777777" w:rsidTr="03461CBD">
        <w:trPr>
          <w:trHeight w:val="134"/>
          <w:jc w:val="center"/>
        </w:trPr>
        <w:tc>
          <w:tcPr>
            <w:tcW w:w="420" w:type="dxa"/>
            <w:vMerge/>
            <w:vAlign w:val="center"/>
          </w:tcPr>
          <w:p w14:paraId="77F434B6" w14:textId="365A5704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E971C3B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622F5DA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EAEE7CD" w14:textId="659CF32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01</w:t>
            </w:r>
          </w:p>
          <w:p w14:paraId="349B1AED" w14:textId="03E4FC3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ilişim ve Matematik</w:t>
            </w:r>
          </w:p>
          <w:p w14:paraId="65586A43" w14:textId="3E65B11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 Dr. Tuba UĞRAŞ</w:t>
            </w:r>
          </w:p>
          <w:p w14:paraId="763E6DC1" w14:textId="445C85A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 / C-20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40582D8" w14:textId="56DF03A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73A97E77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21</w:t>
            </w:r>
          </w:p>
          <w:p w14:paraId="48657E83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Web Tabanlı Programlama</w:t>
            </w:r>
          </w:p>
          <w:p w14:paraId="78B334FD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0E04C01B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674A7864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24E4B2D3" w14:textId="7CF90B1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7FC59CD" w14:textId="281D03C0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717DB1" w:rsidRPr="00AD528D" w14:paraId="466BE557" w14:textId="77777777" w:rsidTr="03461CBD">
        <w:trPr>
          <w:trHeight w:val="236"/>
          <w:jc w:val="center"/>
        </w:trPr>
        <w:tc>
          <w:tcPr>
            <w:tcW w:w="420" w:type="dxa"/>
            <w:vMerge/>
            <w:vAlign w:val="center"/>
          </w:tcPr>
          <w:p w14:paraId="657C3E46" w14:textId="06EA421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6E00A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191B34B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18C89F6" w14:textId="659CF32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01</w:t>
            </w:r>
          </w:p>
          <w:p w14:paraId="1E3ADE3A" w14:textId="03E4FC3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ilişim ve Matematik</w:t>
            </w:r>
          </w:p>
          <w:p w14:paraId="2B5D0B33" w14:textId="5FD1934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 Dr. Tuba UĞRAŞ</w:t>
            </w:r>
          </w:p>
          <w:p w14:paraId="43C17571" w14:textId="28DEC8C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 / C-20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E3C859" w14:textId="272B87E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DAA6AA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3121</w:t>
            </w:r>
          </w:p>
          <w:p w14:paraId="6DC9612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Web Tabanlı Programlama</w:t>
            </w:r>
          </w:p>
          <w:p w14:paraId="61A00322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)</w:t>
            </w:r>
          </w:p>
          <w:p w14:paraId="52A5089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20476F82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5958F399" w14:textId="04635142" w:rsidR="00717DB1" w:rsidRPr="003439B8" w:rsidRDefault="00717DB1" w:rsidP="00717DB1">
            <w:pPr>
              <w:jc w:val="center"/>
              <w:rPr>
                <w:color w:val="auto"/>
                <w:sz w:val="18"/>
                <w:szCs w:val="18"/>
              </w:rPr>
            </w:pPr>
            <w:r w:rsidRPr="03461CBD">
              <w:rPr>
                <w:color w:val="auto"/>
                <w:sz w:val="18"/>
                <w:szCs w:val="18"/>
              </w:rPr>
              <w:lastRenderedPageBreak/>
              <w:t>C-2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7EE8DCCF" w14:textId="7C25A44E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717DB1" w:rsidRPr="00AD528D" w14:paraId="6364BC7C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44A0310" w14:textId="5D6C1FF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6644918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2054CDC0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599D1954" w14:textId="659CF32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01</w:t>
            </w:r>
          </w:p>
          <w:p w14:paraId="574AE374" w14:textId="03E4FC3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ilişim ve Matematik</w:t>
            </w:r>
          </w:p>
          <w:p w14:paraId="75F0D2A3" w14:textId="5FD1934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 Dr. Tuba UĞRAŞ</w:t>
            </w:r>
          </w:p>
          <w:p w14:paraId="706602C8" w14:textId="18ED14A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 / C-202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4A1E7A5" w14:textId="25AA093C" w:rsidR="00717DB1" w:rsidRPr="003439B8" w:rsidRDefault="00717DB1" w:rsidP="00717DB1">
            <w:pPr>
              <w:jc w:val="center"/>
              <w:rPr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67C3F853" w14:textId="41CEBC79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641A636A" w14:textId="4B1D3015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717DB1" w:rsidRPr="00AD528D" w14:paraId="691BFA54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17AD9831" w14:textId="1968962E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B4418D" w14:textId="5808A6CE" w:rsidR="00717DB1" w:rsidRPr="00AD528D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0            18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343BAF2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1850F5F" w14:textId="073104B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26289D59" w14:textId="4682EDC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F292922" w14:textId="39CA774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5DE70AC0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1E98E446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7A0521" w14:textId="62422806" w:rsidR="00717DB1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0            19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: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6623B511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2E628E4" w14:textId="7E8F742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BB72E4" w14:textId="27E8029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C337A4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0B9A2A03" w14:textId="77777777" w:rsidTr="03461CBD">
        <w:trPr>
          <w:trHeight w:val="420"/>
          <w:jc w:val="center"/>
        </w:trPr>
        <w:tc>
          <w:tcPr>
            <w:tcW w:w="420" w:type="dxa"/>
            <w:vMerge w:val="restart"/>
            <w:vAlign w:val="center"/>
          </w:tcPr>
          <w:p w14:paraId="3C34B08E" w14:textId="4FC20D2C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1220" w:type="dxa"/>
          </w:tcPr>
          <w:p w14:paraId="16AA25A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4C6617E8" w14:textId="1872ADB7" w:rsidR="00717DB1" w:rsidRPr="001E75C6" w:rsidRDefault="00717DB1" w:rsidP="00717DB1">
            <w:pPr>
              <w:pStyle w:val="Balk4"/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03AFF920" w14:textId="6CA84E8D" w:rsidR="00717DB1" w:rsidRPr="003439B8" w:rsidRDefault="00717DB1" w:rsidP="00717DB1">
            <w:pPr>
              <w:jc w:val="center"/>
              <w:rPr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F4EBF0" w14:textId="4EDE803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F0C0937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47364C2D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BTO2110</w:t>
            </w:r>
          </w:p>
          <w:p w14:paraId="091529A0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Çoklu Ortam Tasarım ve Üretimi</w:t>
            </w:r>
          </w:p>
          <w:p w14:paraId="0BEA9959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Seç 3-5</w:t>
            </w:r>
          </w:p>
          <w:p w14:paraId="4209A3FA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2BCA5135" w14:textId="06E493F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717DB1" w:rsidRPr="00AD528D" w14:paraId="3411954F" w14:textId="77777777" w:rsidTr="03461CBD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2A9FDF3A" w14:textId="2096AEF1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49C87E6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03FB7D14" w14:textId="0416323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089619BC" w14:textId="77777777" w:rsidR="00717DB1" w:rsidRPr="00F63BF7" w:rsidRDefault="00717DB1" w:rsidP="00717DB1">
            <w:pPr>
              <w:jc w:val="center"/>
            </w:pPr>
            <w:r w:rsidRPr="00F63BF7">
              <w:t>BTO1121</w:t>
            </w:r>
          </w:p>
          <w:p w14:paraId="6F3F2F4D" w14:textId="77777777" w:rsidR="00717DB1" w:rsidRPr="00F63BF7" w:rsidRDefault="00717DB1" w:rsidP="00717DB1">
            <w:pPr>
              <w:jc w:val="center"/>
            </w:pPr>
            <w:r w:rsidRPr="00F63BF7">
              <w:t>Öğretim Teknolojilerinin Temelleri</w:t>
            </w:r>
          </w:p>
          <w:p w14:paraId="09D18FB6" w14:textId="2E8A65FF" w:rsidR="00717DB1" w:rsidRPr="003439B8" w:rsidRDefault="00717DB1" w:rsidP="00717DB1">
            <w:pPr>
              <w:jc w:val="center"/>
              <w:rPr>
                <w:highlight w:val="yellow"/>
              </w:rPr>
            </w:pPr>
            <w:r>
              <w:t>Arş. Gör. Dr. İsmail TONBULOĞLU</w:t>
            </w:r>
          </w:p>
          <w:p w14:paraId="55853CFC" w14:textId="36A6E652" w:rsidR="00717DB1" w:rsidRPr="003439B8" w:rsidRDefault="00717DB1" w:rsidP="00717DB1">
            <w:pPr>
              <w:jc w:val="center"/>
            </w:pPr>
            <w:r>
              <w:t>C-201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1759CF6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30</w:t>
            </w:r>
          </w:p>
          <w:p w14:paraId="1F089CA0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Eğitimde Yapay </w:t>
            </w:r>
            <w:proofErr w:type="gramStart"/>
            <w:r w:rsidRPr="03461CBD">
              <w:rPr>
                <w:color w:val="000000" w:themeColor="text1"/>
                <w:sz w:val="18"/>
                <w:szCs w:val="18"/>
              </w:rPr>
              <w:t>Zeka</w:t>
            </w:r>
            <w:proofErr w:type="gramEnd"/>
            <w:r w:rsidRPr="03461CBD">
              <w:rPr>
                <w:color w:val="000000" w:themeColor="text1"/>
                <w:sz w:val="18"/>
                <w:szCs w:val="18"/>
              </w:rPr>
              <w:t xml:space="preserve"> Uygulamaları</w:t>
            </w:r>
          </w:p>
          <w:p w14:paraId="5255C69A" w14:textId="109F91D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7D34AB53" w14:textId="4E66D4E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89D7CC5" w14:textId="7AC3323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0A0C9ADC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BTO2110</w:t>
            </w:r>
          </w:p>
          <w:p w14:paraId="209DABA3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Çoklu Ortam Tasarım ve Üretimi</w:t>
            </w:r>
          </w:p>
          <w:p w14:paraId="5BCE4B27" w14:textId="77777777" w:rsidR="00717DB1" w:rsidRPr="00F7359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F73591">
              <w:rPr>
                <w:color w:val="000000" w:themeColor="text1"/>
                <w:sz w:val="18"/>
                <w:szCs w:val="18"/>
              </w:rPr>
              <w:t>Seç 3-5</w:t>
            </w:r>
          </w:p>
          <w:p w14:paraId="14260730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7CC887E0" w14:textId="11EE851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717DB1" w:rsidRPr="00AD528D" w14:paraId="3D5D6E5F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2199D822" w14:textId="5BAD4F55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928BB7D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37775A9B" w14:textId="4AAD660E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4A01F8BE" w14:textId="77777777" w:rsidR="00717DB1" w:rsidRPr="00F63BF7" w:rsidRDefault="00717DB1" w:rsidP="00717DB1">
            <w:pPr>
              <w:jc w:val="center"/>
            </w:pPr>
            <w:r w:rsidRPr="00F63BF7">
              <w:t>BTO1121</w:t>
            </w:r>
          </w:p>
          <w:p w14:paraId="48B07880" w14:textId="77777777" w:rsidR="00717DB1" w:rsidRPr="00F63BF7" w:rsidRDefault="00717DB1" w:rsidP="00717DB1">
            <w:pPr>
              <w:jc w:val="center"/>
            </w:pPr>
            <w:r w:rsidRPr="00F63BF7">
              <w:t>Öğretim Teknolojilerinin Temelleri</w:t>
            </w:r>
          </w:p>
          <w:p w14:paraId="3CCC4FE4" w14:textId="0C6D97C8" w:rsidR="00717DB1" w:rsidRPr="003439B8" w:rsidRDefault="00717DB1" w:rsidP="00717DB1">
            <w:pPr>
              <w:jc w:val="center"/>
              <w:rPr>
                <w:highlight w:val="yellow"/>
              </w:rPr>
            </w:pPr>
            <w:r>
              <w:t>Arş. Gör. Dr. İsmail TONBULOĞLU</w:t>
            </w:r>
          </w:p>
          <w:p w14:paraId="78DBB523" w14:textId="5D74C18D" w:rsidR="00717DB1" w:rsidRPr="003439B8" w:rsidRDefault="00717DB1" w:rsidP="00717DB1">
            <w:pPr>
              <w:jc w:val="center"/>
            </w:pPr>
            <w:r>
              <w:t>C-201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CE3B0D7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30</w:t>
            </w:r>
          </w:p>
          <w:p w14:paraId="3A68F619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Eğitimde Yapay </w:t>
            </w:r>
            <w:proofErr w:type="gramStart"/>
            <w:r w:rsidRPr="03461CBD">
              <w:rPr>
                <w:color w:val="000000" w:themeColor="text1"/>
                <w:sz w:val="18"/>
                <w:szCs w:val="18"/>
              </w:rPr>
              <w:t>Zeka</w:t>
            </w:r>
            <w:proofErr w:type="gramEnd"/>
            <w:r w:rsidRPr="03461CBD">
              <w:rPr>
                <w:color w:val="000000" w:themeColor="text1"/>
                <w:sz w:val="18"/>
                <w:szCs w:val="18"/>
              </w:rPr>
              <w:t xml:space="preserve"> Uygulamaları</w:t>
            </w:r>
          </w:p>
          <w:p w14:paraId="5DBA7CAB" w14:textId="7DE801B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FC0EED6" w14:textId="35B81FC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8B7A129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GT3010</w:t>
            </w:r>
          </w:p>
          <w:p w14:paraId="2B3EBD94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Sınıf Yönetimi Gr.2</w:t>
            </w:r>
          </w:p>
          <w:p w14:paraId="5E17F568" w14:textId="39B9D528" w:rsidR="00717DB1" w:rsidRPr="003842D4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Erkan TABANCALI</w:t>
            </w:r>
          </w:p>
          <w:p w14:paraId="7FCA2879" w14:textId="230F6FD7" w:rsidR="00717DB1" w:rsidRPr="003842D4" w:rsidRDefault="009E2EB8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Z-03</w:t>
            </w:r>
            <w:bookmarkStart w:id="0" w:name="_GoBack"/>
            <w:bookmarkEnd w:id="0"/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0D129087" w14:textId="15C4A0B0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  <w:lang w:val="en-US"/>
              </w:rPr>
            </w:pPr>
          </w:p>
        </w:tc>
      </w:tr>
      <w:tr w:rsidR="00717DB1" w:rsidRPr="00AD528D" w14:paraId="35E9D4F4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460024F" w14:textId="56AE3086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2105BCFC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2EA74431" w14:textId="742FE4BD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6FF6439" w14:textId="1CF26623" w:rsidR="00717DB1" w:rsidRPr="003439B8" w:rsidRDefault="00717DB1" w:rsidP="00717DB1">
            <w:pPr>
              <w:jc w:val="center"/>
              <w:rPr>
                <w:highlight w:val="yellow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2C925D0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TO2101</w:t>
            </w:r>
          </w:p>
          <w:p w14:paraId="0607C3D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ilişim sistemleri Donanımı</w:t>
            </w:r>
          </w:p>
          <w:p w14:paraId="72F0D0F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)</w:t>
            </w:r>
          </w:p>
          <w:p w14:paraId="1B8D86F9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19844226" w14:textId="603EA796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46FC9C0B" w14:textId="0C035ED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52B62A3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GT3010</w:t>
            </w:r>
          </w:p>
          <w:p w14:paraId="1C7407F2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Sınıf Yönetimi Gr.2</w:t>
            </w:r>
          </w:p>
          <w:p w14:paraId="4B39E9BB" w14:textId="3EF2EC6C" w:rsidR="00717DB1" w:rsidRPr="003842D4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Erkan TABANCALI</w:t>
            </w:r>
          </w:p>
          <w:p w14:paraId="6562B83F" w14:textId="5210ADE5" w:rsidR="00717DB1" w:rsidRPr="003842D4" w:rsidRDefault="009E2EB8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Z-03</w:t>
            </w:r>
          </w:p>
        </w:tc>
        <w:tc>
          <w:tcPr>
            <w:tcW w:w="3684" w:type="dxa"/>
            <w:gridSpan w:val="2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14D75192" w14:textId="479D963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</w:t>
            </w:r>
            <w:r w:rsidRPr="03461CBD">
              <w:rPr>
                <w:color w:val="000000" w:themeColor="text1"/>
                <w:sz w:val="18"/>
                <w:szCs w:val="18"/>
              </w:rPr>
              <w:t>4301</w:t>
            </w:r>
          </w:p>
          <w:p w14:paraId="1B1CC5AD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Öğretmenlik Uygulaması </w:t>
            </w:r>
          </w:p>
          <w:p w14:paraId="5A4C2BFF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2DF70DA5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6: Arş. Gör. Dr. İsmail TONBULOĞLU</w:t>
            </w:r>
          </w:p>
          <w:p w14:paraId="65707ABE" w14:textId="65E92CA3" w:rsidR="00717DB1" w:rsidRPr="003439B8" w:rsidRDefault="00F743A7" w:rsidP="00717DB1">
            <w:pPr>
              <w:jc w:val="center"/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>C-210</w:t>
            </w:r>
          </w:p>
        </w:tc>
      </w:tr>
      <w:tr w:rsidR="00717DB1" w:rsidRPr="00AD528D" w14:paraId="228685BA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69B542E" w14:textId="2793678A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D476484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A8EAD3" w14:textId="46E7EF59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95DEEAF" w14:textId="5804ED88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t>ATA1041 İnkılap Tarihi 1</w:t>
            </w:r>
          </w:p>
          <w:p w14:paraId="134584FC" w14:textId="7E6F58B7" w:rsidR="00717DB1" w:rsidRPr="007817CB" w:rsidRDefault="00717DB1" w:rsidP="00717DB1">
            <w:pPr>
              <w:jc w:val="center"/>
            </w:pPr>
            <w:r>
              <w:t>C-201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2319D82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TO2101</w:t>
            </w:r>
          </w:p>
          <w:p w14:paraId="74746B8D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ilişim sistemleri Donanımı</w:t>
            </w:r>
          </w:p>
          <w:p w14:paraId="314EECA5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)</w:t>
            </w:r>
          </w:p>
          <w:p w14:paraId="3BD9497D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57C41A1C" w14:textId="26A427A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6D0B7356" w14:textId="4890135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500AEDF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GT3020</w:t>
            </w:r>
          </w:p>
          <w:p w14:paraId="66417EF8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ğitimde Ahlak ve Etik Gr.1</w:t>
            </w:r>
          </w:p>
          <w:p w14:paraId="758C219B" w14:textId="48B5DB53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r. Ö. Ü. Mine ÇELİKÖZ</w:t>
            </w:r>
          </w:p>
          <w:p w14:paraId="007CC452" w14:textId="38ED20EF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Z-03</w:t>
            </w:r>
          </w:p>
        </w:tc>
        <w:tc>
          <w:tcPr>
            <w:tcW w:w="368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BE2B5DD" w14:textId="3775414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TO</w:t>
            </w:r>
            <w:r w:rsidRPr="03461CBD">
              <w:rPr>
                <w:color w:val="000000" w:themeColor="text1"/>
                <w:sz w:val="18"/>
                <w:szCs w:val="18"/>
              </w:rPr>
              <w:t>4301</w:t>
            </w:r>
          </w:p>
          <w:p w14:paraId="4591DC4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Öğretmenlik Uygulaması </w:t>
            </w:r>
          </w:p>
          <w:p w14:paraId="4CDDCC81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2084FD31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6: Arş. Gör. Dr. İsmail TONBULOĞLU</w:t>
            </w:r>
          </w:p>
          <w:p w14:paraId="5685A2A1" w14:textId="7BC1B105" w:rsidR="00717DB1" w:rsidRPr="003439B8" w:rsidRDefault="00F743A7" w:rsidP="00717DB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-210</w:t>
            </w:r>
          </w:p>
        </w:tc>
      </w:tr>
      <w:tr w:rsidR="00717DB1" w:rsidRPr="00AD528D" w14:paraId="1E1CEA7C" w14:textId="77777777" w:rsidTr="03461CBD">
        <w:trPr>
          <w:trHeight w:val="581"/>
          <w:jc w:val="center"/>
        </w:trPr>
        <w:tc>
          <w:tcPr>
            <w:tcW w:w="420" w:type="dxa"/>
            <w:vMerge/>
            <w:vAlign w:val="center"/>
          </w:tcPr>
          <w:p w14:paraId="1DC4FBBA" w14:textId="38C2C609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69AF20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11A72BC0" w14:textId="44704CB2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3EBD917" w14:textId="496E3BD2" w:rsidR="00717DB1" w:rsidRPr="007817CB" w:rsidRDefault="00717DB1" w:rsidP="00717DB1">
            <w:pPr>
              <w:jc w:val="center"/>
              <w:rPr>
                <w:color w:val="FF0000"/>
                <w:sz w:val="18"/>
                <w:szCs w:val="18"/>
              </w:rPr>
            </w:pPr>
            <w:r>
              <w:t>ATA1041 İnkılap Tarihi 1</w:t>
            </w:r>
          </w:p>
          <w:p w14:paraId="05303E61" w14:textId="7BBC3DE6" w:rsidR="00717DB1" w:rsidRPr="007817CB" w:rsidRDefault="00717DB1" w:rsidP="00717DB1">
            <w:pPr>
              <w:jc w:val="center"/>
            </w:pPr>
            <w:r>
              <w:t>C-201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3AEB8C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TO2101</w:t>
            </w:r>
          </w:p>
          <w:p w14:paraId="40F3C565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Bilişim sistemleri Donanımı</w:t>
            </w:r>
          </w:p>
          <w:p w14:paraId="62E88D61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)</w:t>
            </w:r>
          </w:p>
          <w:p w14:paraId="0E84AC5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0720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DB0720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DB0720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4B1DF2D2" w14:textId="0EA70FD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72AFABBC" w14:textId="1903D41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2B7B407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GT3020</w:t>
            </w:r>
          </w:p>
          <w:p w14:paraId="2C822D03" w14:textId="77777777" w:rsidR="00717DB1" w:rsidRPr="003842D4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3842D4">
              <w:rPr>
                <w:bCs/>
                <w:color w:val="000000" w:themeColor="text1"/>
                <w:sz w:val="18"/>
                <w:szCs w:val="18"/>
              </w:rPr>
              <w:t>Eğitimde Ahlak ve Etik Gr.1</w:t>
            </w:r>
          </w:p>
          <w:p w14:paraId="281D66D5" w14:textId="55046C76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r. Ö. Ü. Mine ÇELİKÖZ</w:t>
            </w:r>
          </w:p>
          <w:p w14:paraId="4D0F1B26" w14:textId="7F97EEF4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Z-03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3B97DD4" w14:textId="719BF0D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663EF8E6" w14:textId="77777777" w:rsidTr="03461CBD">
        <w:trPr>
          <w:trHeight w:val="440"/>
          <w:jc w:val="center"/>
        </w:trPr>
        <w:tc>
          <w:tcPr>
            <w:tcW w:w="420" w:type="dxa"/>
            <w:vMerge/>
            <w:vAlign w:val="center"/>
          </w:tcPr>
          <w:p w14:paraId="565C60ED" w14:textId="0FA276FB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DB04BA9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4B87AB65" w14:textId="5F534E8F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40B8016" w14:textId="272AA38D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65730C1" w14:textId="1DDDDE88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40D1840" w14:textId="27D67D6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 w:val="restart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AB7FB56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 4301</w:t>
            </w:r>
          </w:p>
          <w:p w14:paraId="0F31F3F4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Öğretmenlik Uygulaması </w:t>
            </w:r>
          </w:p>
          <w:p w14:paraId="0A6885BA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66DED8E1" w14:textId="5FBE34E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1: Pro</w:t>
            </w:r>
            <w:r w:rsidR="0012706E">
              <w:rPr>
                <w:color w:val="000000" w:themeColor="text1"/>
                <w:sz w:val="18"/>
                <w:szCs w:val="18"/>
              </w:rPr>
              <w:t>f. Dr. Serhat Bahadır KERT C-210</w:t>
            </w:r>
          </w:p>
          <w:p w14:paraId="0E33254E" w14:textId="61FF472C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2</w:t>
            </w:r>
            <w:r w:rsidR="00C414F4">
              <w:rPr>
                <w:color w:val="000000" w:themeColor="text1"/>
                <w:sz w:val="18"/>
                <w:szCs w:val="18"/>
              </w:rPr>
              <w:t>: Doç. Dr. M. Betül YILMAZ C-202</w:t>
            </w:r>
          </w:p>
          <w:p w14:paraId="5B2AD496" w14:textId="0AA33061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Gr3: Dr. </w:t>
            </w:r>
            <w:proofErr w:type="spellStart"/>
            <w:r w:rsidR="0012706E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="0012706E">
              <w:rPr>
                <w:color w:val="000000" w:themeColor="text1"/>
                <w:sz w:val="18"/>
                <w:szCs w:val="18"/>
              </w:rPr>
              <w:t>. Üyesi M. Fatih ERKOÇ C-203</w:t>
            </w:r>
          </w:p>
          <w:p w14:paraId="152A61A0" w14:textId="466502BA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4: Arş. Gör. Dr. Tuba UĞRAŞ C-201</w:t>
            </w:r>
          </w:p>
          <w:p w14:paraId="15EFF684" w14:textId="5616401B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5: Arş. Gör. Dr. Selda KAYAK C-107</w:t>
            </w:r>
          </w:p>
          <w:p w14:paraId="3BA5E495" w14:textId="1A44FC86" w:rsidR="00717DB1" w:rsidRPr="003439B8" w:rsidRDefault="00717DB1" w:rsidP="00717DB1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406F63E1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8DF886B" w14:textId="08AED878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D150748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F481CE9" w14:textId="4AC5287A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29CE6C6" w14:textId="2947BD4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118C316" w14:textId="6EA6769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987CF0A" w14:textId="6A95FC35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/>
            <w:tcMar>
              <w:top w:w="113" w:type="dxa"/>
              <w:bottom w:w="85" w:type="dxa"/>
            </w:tcMar>
          </w:tcPr>
          <w:p w14:paraId="216525FF" w14:textId="61FAB32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3D63A385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C578A14" w14:textId="0A53B266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FABB99A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0E5052E5" w14:textId="69FC1CF0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A88CA8C" w14:textId="75552A0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E34669B" w14:textId="6028373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31F991C" w14:textId="15C5A91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 w:val="restart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9C2DEEB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 4301</w:t>
            </w:r>
          </w:p>
          <w:p w14:paraId="43EEE897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Öğretmenlik Uygulaması </w:t>
            </w:r>
          </w:p>
          <w:p w14:paraId="4FB739B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081799F7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1: Prof. Dr. Serhat Bahadır KERT</w:t>
            </w:r>
          </w:p>
          <w:p w14:paraId="0C7A491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2: Doç. Dr. M. Betül YILMAZ</w:t>
            </w:r>
          </w:p>
          <w:p w14:paraId="4A51A45B" w14:textId="73AE13C7" w:rsidR="00717DB1" w:rsidRDefault="0069249E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Gr3: 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M. Fatih E</w:t>
            </w:r>
            <w:r w:rsidR="00717DB1" w:rsidRPr="03461CBD">
              <w:rPr>
                <w:color w:val="000000" w:themeColor="text1"/>
                <w:sz w:val="18"/>
                <w:szCs w:val="18"/>
              </w:rPr>
              <w:t>RKOÇ</w:t>
            </w:r>
          </w:p>
          <w:p w14:paraId="391B2414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4: Arş. Gör. Dr. Tuba UĞRAŞ</w:t>
            </w:r>
          </w:p>
          <w:p w14:paraId="6143F81E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5: Arş. Gör. Dr. Selda KAYAK</w:t>
            </w:r>
          </w:p>
          <w:p w14:paraId="07928379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6: Arş. Gör. Dr. İsmail TONBULOĞLU</w:t>
            </w:r>
          </w:p>
          <w:p w14:paraId="7A8437F5" w14:textId="348F101B" w:rsidR="00717DB1" w:rsidRPr="003439B8" w:rsidRDefault="00717DB1" w:rsidP="00717DB1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322DBF" w14:paraId="1AB7292D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285065A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FCFE37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31E120C9" w14:textId="79B181B5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4B38AD9" w14:textId="23D930DD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E2480D0" w14:textId="01DA3F2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1B081FB" w14:textId="5F3961A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/>
            <w:tcMar>
              <w:top w:w="113" w:type="dxa"/>
              <w:bottom w:w="85" w:type="dxa"/>
            </w:tcMar>
          </w:tcPr>
          <w:p w14:paraId="2B774C4E" w14:textId="615C531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322DBF" w14:paraId="6F3ACF77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45DD920C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A0D84A9" w14:textId="77777777" w:rsidR="00717DB1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</w:t>
            </w:r>
          </w:p>
          <w:p w14:paraId="6038A8B4" w14:textId="78559446" w:rsidR="00717DB1" w:rsidRPr="00EC335A" w:rsidRDefault="00717DB1" w:rsidP="00717DB1">
            <w:pPr>
              <w:pStyle w:val="Balk4"/>
            </w:pPr>
            <w:r w:rsidRPr="00EC335A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8ACF321" w14:textId="18EAC390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DF82EDA" w14:textId="5E34569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52A3065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/>
            <w:tcMar>
              <w:top w:w="113" w:type="dxa"/>
              <w:bottom w:w="85" w:type="dxa"/>
            </w:tcMar>
          </w:tcPr>
          <w:p w14:paraId="4E8F6C4E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322DBF" w14:paraId="63A8635E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3FE426E5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3CF223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EB4E28E" w14:textId="7C5FE57A" w:rsidR="00717DB1" w:rsidRPr="00AD528D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C642060" w14:textId="77777777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C5D09A8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2250</w:t>
            </w:r>
            <w:r w:rsidRPr="003842D4">
              <w:rPr>
                <w:color w:val="000000" w:themeColor="text1"/>
                <w:sz w:val="18"/>
                <w:szCs w:val="18"/>
              </w:rPr>
              <w:tab/>
            </w:r>
          </w:p>
          <w:p w14:paraId="45D61B3D" w14:textId="3F1C3148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Kapsayıcı Eğitim </w:t>
            </w:r>
            <w:r>
              <w:rPr>
                <w:color w:val="000000" w:themeColor="text1"/>
                <w:sz w:val="18"/>
                <w:szCs w:val="18"/>
              </w:rPr>
              <w:t>Gr.1</w:t>
            </w:r>
          </w:p>
          <w:p w14:paraId="2C22D4D6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(2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69E95C9F" w14:textId="4774F3C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Tuğçe Koç</w:t>
            </w:r>
          </w:p>
          <w:p w14:paraId="583AE4F4" w14:textId="4067085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59FDC87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66E43">
              <w:rPr>
                <w:color w:val="000000" w:themeColor="text1"/>
                <w:sz w:val="18"/>
                <w:szCs w:val="18"/>
              </w:rPr>
              <w:t>BTO3101</w:t>
            </w:r>
          </w:p>
          <w:p w14:paraId="70DC11E3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66E43">
              <w:rPr>
                <w:color w:val="000000" w:themeColor="text1"/>
                <w:sz w:val="18"/>
                <w:szCs w:val="18"/>
              </w:rPr>
              <w:t>Eğitimde Modelleme ve Tasarım</w:t>
            </w:r>
          </w:p>
          <w:p w14:paraId="45A7326B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3A45FD93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2A1DCDEA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666E5C00" w14:textId="547157D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32CC5367" w14:textId="6C2CCD2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5E09CD85" w14:textId="77777777" w:rsidTr="03461CBD">
        <w:trPr>
          <w:trHeight w:val="1060"/>
          <w:jc w:val="center"/>
        </w:trPr>
        <w:tc>
          <w:tcPr>
            <w:tcW w:w="420" w:type="dxa"/>
            <w:vMerge w:val="restart"/>
            <w:vAlign w:val="center"/>
          </w:tcPr>
          <w:p w14:paraId="6BCC3F76" w14:textId="5B4160B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1220" w:type="dxa"/>
          </w:tcPr>
          <w:p w14:paraId="6617379E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6E5AF8F6" w14:textId="23BD98CB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5B50A147" w14:textId="015D239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29B47C6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2250</w:t>
            </w:r>
            <w:r w:rsidRPr="003842D4">
              <w:rPr>
                <w:color w:val="000000" w:themeColor="text1"/>
                <w:sz w:val="18"/>
                <w:szCs w:val="18"/>
              </w:rPr>
              <w:tab/>
            </w:r>
          </w:p>
          <w:p w14:paraId="5A1D5CAE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Kapsayıcı Eğitim </w:t>
            </w:r>
            <w:r>
              <w:rPr>
                <w:color w:val="000000" w:themeColor="text1"/>
                <w:sz w:val="18"/>
                <w:szCs w:val="18"/>
              </w:rPr>
              <w:t>Gr.1</w:t>
            </w:r>
          </w:p>
          <w:p w14:paraId="337972AD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(2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47C94642" w14:textId="54078AB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Tuğçe Koç</w:t>
            </w:r>
          </w:p>
          <w:p w14:paraId="59C435D8" w14:textId="1831386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542" w:type="dxa"/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B446233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66E43">
              <w:rPr>
                <w:color w:val="000000" w:themeColor="text1"/>
                <w:sz w:val="18"/>
                <w:szCs w:val="18"/>
              </w:rPr>
              <w:t>BTO3101</w:t>
            </w:r>
          </w:p>
          <w:p w14:paraId="2977F8C0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66E43">
              <w:rPr>
                <w:color w:val="000000" w:themeColor="text1"/>
                <w:sz w:val="18"/>
                <w:szCs w:val="18"/>
              </w:rPr>
              <w:t>Eğitimde Modelleme ve Tasarım</w:t>
            </w:r>
          </w:p>
          <w:p w14:paraId="7A8E9664" w14:textId="77777777" w:rsidR="00717DB1" w:rsidRPr="00266E4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4B2C86D1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063CEFF3" w14:textId="7777777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2783E94B" w14:textId="6ACDDF98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52172C42" w14:textId="2D615E2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18F60EE0" w14:textId="77777777" w:rsidTr="03461CBD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391E5696" w14:textId="6603C2D3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BA1BBD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1C328A03" w14:textId="76AF6790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2861E5F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9097A">
              <w:rPr>
                <w:color w:val="000000" w:themeColor="text1"/>
                <w:sz w:val="18"/>
                <w:szCs w:val="18"/>
              </w:rPr>
              <w:t>EGT1020</w:t>
            </w:r>
          </w:p>
          <w:p w14:paraId="4065C832" w14:textId="5DA86ADD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9097A">
              <w:rPr>
                <w:color w:val="000000" w:themeColor="text1"/>
                <w:sz w:val="18"/>
                <w:szCs w:val="18"/>
              </w:rPr>
              <w:t>Eğitim Felsefesi</w:t>
            </w:r>
            <w:r>
              <w:rPr>
                <w:color w:val="000000" w:themeColor="text1"/>
                <w:sz w:val="18"/>
                <w:szCs w:val="18"/>
              </w:rPr>
              <w:t xml:space="preserve"> Gr.3</w:t>
            </w:r>
          </w:p>
          <w:p w14:paraId="40E4486E" w14:textId="70297D9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Vefa TAŞDELEN</w:t>
            </w:r>
          </w:p>
          <w:p w14:paraId="18C4638C" w14:textId="4C501BD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7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4E64971" w14:textId="5ABB169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21 Temel Programlama 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005B9D72" w14:textId="46D6261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Prof. Dr. Serhat Bahadır KERT </w:t>
            </w:r>
          </w:p>
          <w:p w14:paraId="3441560A" w14:textId="6B867F5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0463EF5E" w14:textId="2D86D6F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F00A8F7" w14:textId="2CFF580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75CDFB81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4121</w:t>
            </w:r>
          </w:p>
          <w:p w14:paraId="001C3E25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Teknoloji Planlaması ve Uygulamaları</w:t>
            </w:r>
          </w:p>
          <w:p w14:paraId="2FF23723" w14:textId="22946D5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5026C01" w14:textId="041F7E0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</w:tr>
      <w:tr w:rsidR="00717DB1" w:rsidRPr="00AD528D" w14:paraId="32240D2F" w14:textId="77777777" w:rsidTr="03461CBD">
        <w:trPr>
          <w:trHeight w:val="718"/>
          <w:jc w:val="center"/>
        </w:trPr>
        <w:tc>
          <w:tcPr>
            <w:tcW w:w="420" w:type="dxa"/>
            <w:vMerge/>
            <w:vAlign w:val="center"/>
          </w:tcPr>
          <w:p w14:paraId="32A556CE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689DE12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75877DF0" w14:textId="0BD2BFD4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1432DDA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9097A">
              <w:rPr>
                <w:color w:val="000000" w:themeColor="text1"/>
                <w:sz w:val="18"/>
                <w:szCs w:val="18"/>
              </w:rPr>
              <w:t>EGT1020</w:t>
            </w:r>
          </w:p>
          <w:p w14:paraId="7942D93C" w14:textId="4EDA1611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9097A">
              <w:rPr>
                <w:color w:val="000000" w:themeColor="text1"/>
                <w:sz w:val="18"/>
                <w:szCs w:val="18"/>
              </w:rPr>
              <w:t>Eğitim Felsefesi</w:t>
            </w:r>
            <w:r>
              <w:rPr>
                <w:color w:val="000000" w:themeColor="text1"/>
                <w:sz w:val="18"/>
                <w:szCs w:val="18"/>
              </w:rPr>
              <w:t xml:space="preserve"> Gr3</w:t>
            </w:r>
          </w:p>
          <w:p w14:paraId="438099FB" w14:textId="219ADE9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Vefa TAŞDELEN</w:t>
            </w:r>
          </w:p>
          <w:p w14:paraId="6C4DA0D1" w14:textId="60B1C85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7</w:t>
            </w:r>
          </w:p>
        </w:tc>
        <w:tc>
          <w:tcPr>
            <w:tcW w:w="3343" w:type="dxa"/>
            <w:tcBorders>
              <w:lef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A2A8DBF" w14:textId="7A16EEA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21 Temel Programlama 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) </w:t>
            </w:r>
          </w:p>
          <w:p w14:paraId="0D497358" w14:textId="5239459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3C9DF6E9" w14:textId="10C84D8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Teori)</w:t>
            </w:r>
          </w:p>
          <w:p w14:paraId="43788CF1" w14:textId="5847219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3852FA" w14:textId="5ADFB058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B65357E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4121</w:t>
            </w:r>
          </w:p>
          <w:p w14:paraId="44C1CEE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Teknoloji Planlaması ve Uygulamaları</w:t>
            </w:r>
          </w:p>
          <w:p w14:paraId="5A2B739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0D40DDA" w14:textId="4FFE7BD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</w:tr>
      <w:tr w:rsidR="00717DB1" w:rsidRPr="00AD528D" w14:paraId="7B457AF0" w14:textId="77777777" w:rsidTr="03461CBD">
        <w:trPr>
          <w:trHeight w:val="457"/>
          <w:jc w:val="center"/>
        </w:trPr>
        <w:tc>
          <w:tcPr>
            <w:tcW w:w="420" w:type="dxa"/>
            <w:vMerge/>
            <w:vAlign w:val="center"/>
          </w:tcPr>
          <w:p w14:paraId="2C1A8543" w14:textId="2545151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B97C9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683592" w14:textId="61ECD0C4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FCBFE2B" w14:textId="07D80972" w:rsidR="00717DB1" w:rsidRPr="003439B8" w:rsidRDefault="00717DB1" w:rsidP="00717DB1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right w:val="single" w:sz="4" w:space="0" w:color="auto"/>
            </w:tcBorders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75239856" w14:textId="6DC88B1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A1A15A" w14:textId="1A7A3B2F" w:rsidR="00717DB1" w:rsidRPr="003439B8" w:rsidRDefault="00717DB1" w:rsidP="00717DB1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479890B0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4020</w:t>
            </w:r>
            <w:r w:rsidRPr="003842D4">
              <w:rPr>
                <w:color w:val="000000" w:themeColor="text1"/>
                <w:sz w:val="18"/>
                <w:szCs w:val="18"/>
              </w:rPr>
              <w:tab/>
            </w:r>
          </w:p>
          <w:p w14:paraId="60FC4BF9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Özel Eğitim ve Kaynaştırma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  <w:r w:rsidRPr="003842D4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50EBAD46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Doç. Dr. </w:t>
            </w:r>
            <w:proofErr w:type="spellStart"/>
            <w:r w:rsidRPr="003842D4">
              <w:rPr>
                <w:color w:val="000000" w:themeColor="text1"/>
                <w:sz w:val="18"/>
                <w:szCs w:val="18"/>
              </w:rPr>
              <w:t>Ceymi</w:t>
            </w:r>
            <w:proofErr w:type="spellEnd"/>
            <w:r w:rsidRPr="003842D4">
              <w:rPr>
                <w:color w:val="000000" w:themeColor="text1"/>
                <w:sz w:val="18"/>
                <w:szCs w:val="18"/>
              </w:rPr>
              <w:t xml:space="preserve"> DOENYAS</w:t>
            </w:r>
          </w:p>
          <w:p w14:paraId="26B7FBD9" w14:textId="0594375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>(</w:t>
            </w:r>
            <w:r w:rsidRPr="003842D4">
              <w:rPr>
                <w:color w:val="000000" w:themeColor="text1"/>
                <w:sz w:val="18"/>
                <w:szCs w:val="18"/>
              </w:rPr>
              <w:t>Yunus Emre</w:t>
            </w:r>
            <w:r>
              <w:rPr>
                <w:color w:val="000000" w:themeColor="text1"/>
                <w:sz w:val="18"/>
                <w:szCs w:val="18"/>
              </w:rPr>
              <w:t xml:space="preserve"> Kon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Sal.'da</w:t>
            </w:r>
            <w:proofErr w:type="spellEnd"/>
            <w:r w:rsidRPr="003842D4">
              <w:rPr>
                <w:color w:val="000000" w:themeColor="text1"/>
                <w:sz w:val="18"/>
                <w:szCs w:val="18"/>
              </w:rPr>
              <w:t xml:space="preserve"> yapılacaktır)</w:t>
            </w:r>
          </w:p>
        </w:tc>
      </w:tr>
      <w:tr w:rsidR="00717DB1" w:rsidRPr="00AD528D" w14:paraId="37DFDBBF" w14:textId="77777777" w:rsidTr="03461CBD">
        <w:trPr>
          <w:trHeight w:val="525"/>
          <w:jc w:val="center"/>
        </w:trPr>
        <w:tc>
          <w:tcPr>
            <w:tcW w:w="420" w:type="dxa"/>
            <w:vMerge/>
            <w:vAlign w:val="center"/>
          </w:tcPr>
          <w:p w14:paraId="338A317D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BE6A1A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1750D45" w14:textId="65F940C2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11DB685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11</w:t>
            </w:r>
          </w:p>
          <w:p w14:paraId="55B1D05E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Bilgi Teknolojileri</w:t>
            </w:r>
          </w:p>
          <w:p w14:paraId="08BCEF0C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47ED8459" w14:textId="388D61C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306700B3" w14:textId="48A037D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Borders>
              <w:right w:val="single" w:sz="4" w:space="0" w:color="auto"/>
            </w:tcBorders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00C81D54" w14:textId="418CB47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7DDEC00F" w14:textId="6F0EA97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F9F466B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4020</w:t>
            </w:r>
            <w:r w:rsidRPr="003842D4">
              <w:rPr>
                <w:color w:val="000000" w:themeColor="text1"/>
                <w:sz w:val="18"/>
                <w:szCs w:val="18"/>
              </w:rPr>
              <w:tab/>
            </w:r>
          </w:p>
          <w:p w14:paraId="5C5D55E1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Özel Eğitim ve Kaynaştırma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  <w:r w:rsidRPr="003842D4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03B47EDF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Doç. Dr. </w:t>
            </w:r>
            <w:proofErr w:type="spellStart"/>
            <w:r w:rsidRPr="003842D4">
              <w:rPr>
                <w:color w:val="000000" w:themeColor="text1"/>
                <w:sz w:val="18"/>
                <w:szCs w:val="18"/>
              </w:rPr>
              <w:t>Ceymi</w:t>
            </w:r>
            <w:proofErr w:type="spellEnd"/>
            <w:r w:rsidRPr="003842D4">
              <w:rPr>
                <w:color w:val="000000" w:themeColor="text1"/>
                <w:sz w:val="18"/>
                <w:szCs w:val="18"/>
              </w:rPr>
              <w:t xml:space="preserve"> DOENYAS</w:t>
            </w:r>
          </w:p>
          <w:p w14:paraId="657AECEB" w14:textId="624FDEF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r w:rsidRPr="003842D4">
              <w:rPr>
                <w:color w:val="000000" w:themeColor="text1"/>
                <w:sz w:val="18"/>
                <w:szCs w:val="18"/>
              </w:rPr>
              <w:t>Yunus Emre</w:t>
            </w:r>
            <w:r>
              <w:rPr>
                <w:color w:val="000000" w:themeColor="text1"/>
                <w:sz w:val="18"/>
                <w:szCs w:val="18"/>
              </w:rPr>
              <w:t xml:space="preserve"> Kon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Sal.'da</w:t>
            </w:r>
            <w:proofErr w:type="spellEnd"/>
            <w:r w:rsidRPr="003842D4">
              <w:rPr>
                <w:color w:val="000000" w:themeColor="text1"/>
                <w:sz w:val="18"/>
                <w:szCs w:val="18"/>
              </w:rPr>
              <w:t xml:space="preserve"> yapılacaktır)</w:t>
            </w:r>
          </w:p>
        </w:tc>
      </w:tr>
      <w:tr w:rsidR="00717DB1" w:rsidRPr="00AD528D" w14:paraId="4268E3D5" w14:textId="77777777" w:rsidTr="03461CBD">
        <w:trPr>
          <w:trHeight w:val="380"/>
          <w:jc w:val="center"/>
        </w:trPr>
        <w:tc>
          <w:tcPr>
            <w:tcW w:w="420" w:type="dxa"/>
            <w:vMerge/>
            <w:vAlign w:val="center"/>
          </w:tcPr>
          <w:p w14:paraId="21FE0934" w14:textId="00A4EF1A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A45CEF6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713534FD" w14:textId="3321589C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EDE39B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11</w:t>
            </w:r>
          </w:p>
          <w:p w14:paraId="7E58CECF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Bilgi Teknolojileri</w:t>
            </w:r>
          </w:p>
          <w:p w14:paraId="3002D74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109C24B5" w14:textId="6B76B2C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6DA0F1DD" w14:textId="2F0E127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68254909" w14:textId="3841EED2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6234705A" w14:textId="6EFA6A0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0C721D0" w14:textId="2321C33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5B4F3193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CF92FDB" w14:textId="4323B4FA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EE12D3E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95FECE2" w14:textId="5F91774B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1EE735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11</w:t>
            </w:r>
          </w:p>
          <w:p w14:paraId="63CBDE9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Bilgi Teknolojileri</w:t>
            </w:r>
          </w:p>
          <w:p w14:paraId="1F274F27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243FDD59" w14:textId="7155409F" w:rsidR="00717DB1" w:rsidRPr="003439B8" w:rsidRDefault="00717DB1" w:rsidP="00717DB1">
            <w:pPr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EB6EB6C" w14:textId="149E851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45CF903B" w14:textId="7C509898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46DCF1B0" w14:textId="17C1C8F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530C701" w14:textId="614BE26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48AA9DB4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82DC7CC" w14:textId="0036F2B4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B922C0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5632E46" w14:textId="0276F5FF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837B8CB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1111</w:t>
            </w:r>
          </w:p>
          <w:p w14:paraId="0CB93F28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Bilgi Teknolojileri</w:t>
            </w:r>
          </w:p>
          <w:p w14:paraId="39B89B4D" w14:textId="77777777" w:rsidR="00717DB1" w:rsidRPr="00DB0720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1CA8491D" w14:textId="7AC4470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7F6EB81" w14:textId="6A09EB8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76B560F8" w14:textId="3AFB09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08D576F0" w14:textId="1EBD895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0409541" w14:textId="743B180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92546F" w:rsidRPr="00AD528D" w14:paraId="0CE578E8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2EE0A0B" w14:textId="77777777" w:rsidR="0092546F" w:rsidRPr="00AD528D" w:rsidRDefault="0092546F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71FEB63" w14:textId="77777777" w:rsidR="0092546F" w:rsidRPr="00AD528D" w:rsidRDefault="0092546F" w:rsidP="0092546F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00</w:t>
            </w:r>
          </w:p>
          <w:p w14:paraId="41042069" w14:textId="0E95F8EE" w:rsidR="0092546F" w:rsidRPr="00AD528D" w:rsidRDefault="0092546F" w:rsidP="0092546F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65C42DF" w14:textId="77777777" w:rsidR="0092546F" w:rsidRPr="03461CBD" w:rsidRDefault="0092546F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2C7E3FFA" w14:textId="77777777" w:rsidR="0092546F" w:rsidRPr="003439B8" w:rsidRDefault="0092546F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8CCE4" w:themeFill="accent1" w:themeFillTint="66"/>
            <w:tcMar>
              <w:top w:w="113" w:type="dxa"/>
              <w:bottom w:w="85" w:type="dxa"/>
            </w:tcMar>
          </w:tcPr>
          <w:p w14:paraId="026920EE" w14:textId="77777777" w:rsidR="0092546F" w:rsidRPr="003439B8" w:rsidRDefault="0092546F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03622A7" w14:textId="77777777" w:rsidR="0092546F" w:rsidRPr="0092546F" w:rsidRDefault="005F2D1B" w:rsidP="0092546F">
            <w:pPr>
              <w:jc w:val="center"/>
              <w:rPr>
                <w:color w:val="000000" w:themeColor="text1"/>
                <w:sz w:val="18"/>
                <w:szCs w:val="18"/>
              </w:rPr>
            </w:pPr>
            <w:hyperlink r:id="rId8" w:history="1">
              <w:r w:rsidR="0092546F" w:rsidRPr="0092546F">
                <w:rPr>
                  <w:color w:val="000000" w:themeColor="text1"/>
                  <w:sz w:val="18"/>
                  <w:szCs w:val="18"/>
                </w:rPr>
                <w:t>EGT2120</w:t>
              </w:r>
            </w:hyperlink>
          </w:p>
          <w:p w14:paraId="07DC174B" w14:textId="77777777" w:rsidR="0092546F" w:rsidRDefault="0092546F" w:rsidP="0092546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2546F">
              <w:rPr>
                <w:color w:val="000000" w:themeColor="text1"/>
                <w:sz w:val="18"/>
                <w:szCs w:val="18"/>
              </w:rPr>
              <w:t>Okul Dışı Öğrenme Ortamları</w:t>
            </w:r>
          </w:p>
          <w:p w14:paraId="21765BAF" w14:textId="77777777" w:rsidR="0092546F" w:rsidRPr="0092546F" w:rsidRDefault="0092546F" w:rsidP="0092546F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ehmet Naci Demir</w:t>
            </w:r>
          </w:p>
          <w:p w14:paraId="54A80E55" w14:textId="77777777" w:rsidR="0092546F" w:rsidRPr="003842D4" w:rsidRDefault="0092546F" w:rsidP="0092546F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Seçmeli 1-5</w:t>
            </w:r>
          </w:p>
          <w:p w14:paraId="16210C67" w14:textId="4E3AB0D7" w:rsidR="0092546F" w:rsidRPr="003439B8" w:rsidRDefault="0092546F" w:rsidP="0092546F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717DB1" w:rsidRPr="00AD528D" w14:paraId="221A99FD" w14:textId="77777777" w:rsidTr="03461CBD">
        <w:trPr>
          <w:trHeight w:val="316"/>
          <w:jc w:val="center"/>
        </w:trPr>
        <w:tc>
          <w:tcPr>
            <w:tcW w:w="420" w:type="dxa"/>
            <w:vMerge/>
            <w:vAlign w:val="center"/>
          </w:tcPr>
          <w:p w14:paraId="5470D9FB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8F824B0" w14:textId="77777777" w:rsidR="00717DB1" w:rsidRPr="004E4FB9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01F584A7" w14:textId="02A420D3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3A0E72BB" w14:textId="77777777" w:rsidR="00717DB1" w:rsidRPr="0029097A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9097A">
              <w:rPr>
                <w:bCs/>
                <w:color w:val="000000" w:themeColor="text1"/>
                <w:sz w:val="18"/>
                <w:szCs w:val="18"/>
              </w:rPr>
              <w:t>EGT1051</w:t>
            </w:r>
          </w:p>
          <w:p w14:paraId="1D5EE876" w14:textId="4E7C0F4C" w:rsidR="00717DB1" w:rsidRPr="0029097A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9097A">
              <w:rPr>
                <w:bCs/>
                <w:color w:val="000000" w:themeColor="text1"/>
                <w:sz w:val="18"/>
                <w:szCs w:val="18"/>
              </w:rPr>
              <w:t>Eğitime Giriş Gr.2</w:t>
            </w:r>
          </w:p>
          <w:p w14:paraId="0253F13F" w14:textId="10B58722" w:rsidR="00717DB1" w:rsidRPr="0029097A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</w:t>
            </w:r>
            <w:r w:rsidRPr="03461CBD">
              <w:rPr>
                <w:color w:val="000000" w:themeColor="text1"/>
                <w:sz w:val="18"/>
                <w:szCs w:val="18"/>
              </w:rPr>
              <w:t xml:space="preserve"> Mithat KORUMAZ</w:t>
            </w:r>
          </w:p>
          <w:p w14:paraId="42EEA5AD" w14:textId="663579AA" w:rsidR="00717DB1" w:rsidRPr="0029097A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7</w:t>
            </w: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711AF9E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BTO2141</w:t>
            </w:r>
          </w:p>
          <w:p w14:paraId="546F6D9D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Eğitimde Grafik ve Canlandırma</w:t>
            </w:r>
          </w:p>
          <w:p w14:paraId="278B4D12" w14:textId="77777777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624673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624673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624673">
              <w:rPr>
                <w:color w:val="000000" w:themeColor="text1"/>
                <w:sz w:val="18"/>
                <w:szCs w:val="18"/>
              </w:rPr>
              <w:t>)</w:t>
            </w:r>
          </w:p>
          <w:p w14:paraId="6E98AE42" w14:textId="34DC10D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1DA8ADFA" w14:textId="70B89EB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DC2132C" w14:textId="6A62E70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13DC0033" w14:textId="77777777" w:rsidR="0092546F" w:rsidRPr="0092546F" w:rsidRDefault="005F2D1B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hyperlink r:id="rId9" w:history="1">
              <w:r w:rsidR="0092546F" w:rsidRPr="0092546F">
                <w:rPr>
                  <w:color w:val="000000" w:themeColor="text1"/>
                  <w:sz w:val="18"/>
                  <w:szCs w:val="18"/>
                </w:rPr>
                <w:t>EGT2120</w:t>
              </w:r>
            </w:hyperlink>
          </w:p>
          <w:p w14:paraId="5E2FBB77" w14:textId="2C0705A2" w:rsidR="0092546F" w:rsidRDefault="0092546F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2546F">
              <w:rPr>
                <w:color w:val="000000" w:themeColor="text1"/>
                <w:sz w:val="18"/>
                <w:szCs w:val="18"/>
              </w:rPr>
              <w:t>Okul Dışı Öğrenme Ortamları</w:t>
            </w:r>
          </w:p>
          <w:p w14:paraId="246FDD16" w14:textId="19E3239B" w:rsidR="0092546F" w:rsidRPr="0092546F" w:rsidRDefault="0092546F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ehmet Naci Demir</w:t>
            </w:r>
          </w:p>
          <w:p w14:paraId="3D58767A" w14:textId="71622B9B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Seçmeli 1-5</w:t>
            </w:r>
          </w:p>
          <w:p w14:paraId="39663C0D" w14:textId="0CF5C3CF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717DB1" w:rsidRPr="00AD528D" w14:paraId="6B5FE950" w14:textId="77777777" w:rsidTr="03461CBD">
        <w:trPr>
          <w:trHeight w:val="392"/>
          <w:jc w:val="center"/>
        </w:trPr>
        <w:tc>
          <w:tcPr>
            <w:tcW w:w="420" w:type="dxa"/>
            <w:vMerge w:val="restart"/>
            <w:vAlign w:val="center"/>
          </w:tcPr>
          <w:p w14:paraId="71923B86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er</w:t>
            </w:r>
            <w:r w:rsidRPr="00AD528D">
              <w:rPr>
                <w:b/>
                <w:color w:val="000000" w:themeColor="text1"/>
                <w:sz w:val="18"/>
                <w:szCs w:val="18"/>
              </w:rPr>
              <w:lastRenderedPageBreak/>
              <w:t>şembe</w:t>
            </w:r>
          </w:p>
        </w:tc>
        <w:tc>
          <w:tcPr>
            <w:tcW w:w="1220" w:type="dxa"/>
          </w:tcPr>
          <w:p w14:paraId="2BB25ABA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lastRenderedPageBreak/>
              <w:t>10.00</w:t>
            </w:r>
          </w:p>
          <w:p w14:paraId="398A23B8" w14:textId="744F55D4" w:rsidR="00717DB1" w:rsidRPr="004E4FB9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2FF916EE" w14:textId="77777777" w:rsidR="00717DB1" w:rsidRPr="0029097A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9097A">
              <w:rPr>
                <w:bCs/>
                <w:color w:val="000000" w:themeColor="text1"/>
                <w:sz w:val="18"/>
                <w:szCs w:val="18"/>
              </w:rPr>
              <w:t>EGT1051</w:t>
            </w:r>
          </w:p>
          <w:p w14:paraId="01F17DA9" w14:textId="77777777" w:rsidR="00717DB1" w:rsidRPr="0029097A" w:rsidRDefault="00717DB1" w:rsidP="00717DB1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29097A">
              <w:rPr>
                <w:bCs/>
                <w:color w:val="000000" w:themeColor="text1"/>
                <w:sz w:val="18"/>
                <w:szCs w:val="18"/>
              </w:rPr>
              <w:t>Eğitime Giriş Gr.2</w:t>
            </w:r>
          </w:p>
          <w:p w14:paraId="1CCF0A82" w14:textId="4E246D43" w:rsidR="00717DB1" w:rsidRPr="0029097A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. </w:t>
            </w:r>
            <w:r w:rsidRPr="03461CBD">
              <w:rPr>
                <w:color w:val="000000" w:themeColor="text1"/>
                <w:sz w:val="18"/>
                <w:szCs w:val="18"/>
              </w:rPr>
              <w:t>Mithat KORUMAZ</w:t>
            </w:r>
          </w:p>
          <w:p w14:paraId="035CC846" w14:textId="7A32CC26" w:rsidR="00717DB1" w:rsidRPr="0029097A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lastRenderedPageBreak/>
              <w:t>C-107</w:t>
            </w: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5FF154DB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lastRenderedPageBreak/>
              <w:t>BTO2141</w:t>
            </w:r>
          </w:p>
          <w:p w14:paraId="70EDBB5B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Grafik ve Canlandırma</w:t>
            </w:r>
          </w:p>
          <w:p w14:paraId="2CE15E4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0EA86EA2" w14:textId="34DC10D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lastRenderedPageBreak/>
              <w:t>Arş. Gör. Dr. Tuba UĞRAŞ</w:t>
            </w:r>
          </w:p>
          <w:p w14:paraId="6503C3B4" w14:textId="0A30A61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0DD111A9" w14:textId="77777777" w:rsidR="00717DB1" w:rsidRPr="00F63BF7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0F63BF7">
              <w:rPr>
                <w:sz w:val="18"/>
                <w:szCs w:val="18"/>
              </w:rPr>
              <w:lastRenderedPageBreak/>
              <w:t>BTO3131</w:t>
            </w:r>
          </w:p>
          <w:p w14:paraId="2E3FB7B0" w14:textId="77777777" w:rsidR="00717DB1" w:rsidRPr="00F63BF7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0F63BF7">
              <w:rPr>
                <w:sz w:val="18"/>
                <w:szCs w:val="18"/>
              </w:rPr>
              <w:t>Bilişim Öğretim Programları</w:t>
            </w:r>
          </w:p>
          <w:p w14:paraId="4F75D415" w14:textId="7BCED910" w:rsidR="00717DB1" w:rsidRPr="003439B8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  <w:highlight w:val="yellow"/>
              </w:rPr>
            </w:pPr>
            <w:r w:rsidRPr="03461CBD">
              <w:rPr>
                <w:sz w:val="18"/>
                <w:szCs w:val="18"/>
              </w:rPr>
              <w:t>Arş. Gör. Dr. İsmail TONBULOĞLU</w:t>
            </w:r>
          </w:p>
          <w:p w14:paraId="181F124C" w14:textId="5EDADACD" w:rsidR="00717DB1" w:rsidRPr="003439B8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lastRenderedPageBreak/>
              <w:t>C-106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48B2A5BE" w14:textId="39D9ADC7" w:rsidR="00717DB1" w:rsidRPr="003842D4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4353BC90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9869992" w14:textId="1E562B0F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B9C46F4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32D0CD1" w14:textId="655AE1FE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2251994D" w14:textId="1F8D764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442A7AB2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41</w:t>
            </w:r>
          </w:p>
          <w:p w14:paraId="2DB48A14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Grafik ve Canlandırma</w:t>
            </w:r>
          </w:p>
          <w:p w14:paraId="746A870D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2CEB7916" w14:textId="34DC10D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7E8B42AD" w14:textId="466A89C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6FE4F678" w14:textId="77777777" w:rsidR="00717DB1" w:rsidRPr="00F63BF7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0F63BF7">
              <w:rPr>
                <w:sz w:val="18"/>
                <w:szCs w:val="18"/>
              </w:rPr>
              <w:t>BTO3131</w:t>
            </w:r>
          </w:p>
          <w:p w14:paraId="3DD04019" w14:textId="77777777" w:rsidR="00717DB1" w:rsidRPr="00F63BF7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  <w:r w:rsidRPr="00F63BF7">
              <w:rPr>
                <w:sz w:val="18"/>
                <w:szCs w:val="18"/>
              </w:rPr>
              <w:t>Bilişim Öğretim Programları</w:t>
            </w:r>
          </w:p>
          <w:p w14:paraId="7B82605E" w14:textId="6E17D10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sz w:val="18"/>
                <w:szCs w:val="18"/>
              </w:rPr>
              <w:t>Arş. Gör. Dr. İsmail TONBULOĞLU</w:t>
            </w:r>
          </w:p>
          <w:p w14:paraId="4BD4CACE" w14:textId="3D22CDFF" w:rsidR="00717DB1" w:rsidRPr="003439B8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C-106</w:t>
            </w: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326D3032" w14:textId="6394502D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717DB1" w:rsidRPr="00AD528D" w14:paraId="13162408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E75B5A7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1BB49C4E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584AAF34" w14:textId="7ADD2B88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6130E121" w14:textId="11001F9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5A1EEEE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2141</w:t>
            </w:r>
          </w:p>
          <w:p w14:paraId="0281BECE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Eğitimde Grafik ve Canlandırma</w:t>
            </w:r>
          </w:p>
          <w:p w14:paraId="220DCEE3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7E67DA2E" w14:textId="34DC10D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rş. Gör. Dr. Tuba UĞRAŞ</w:t>
            </w:r>
          </w:p>
          <w:p w14:paraId="6EEDB33C" w14:textId="07EA719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7389A80A" w14:textId="3E39706F" w:rsidR="00717DB1" w:rsidRPr="003439B8" w:rsidRDefault="00717DB1" w:rsidP="00717DB1">
            <w:pPr>
              <w:tabs>
                <w:tab w:val="left" w:pos="2268"/>
              </w:tabs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tcMar>
              <w:top w:w="113" w:type="dxa"/>
              <w:bottom w:w="85" w:type="dxa"/>
            </w:tcMar>
          </w:tcPr>
          <w:p w14:paraId="194185DA" w14:textId="4A387913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717DB1" w:rsidRPr="00AD528D" w14:paraId="3EA68763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3710279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00792BB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1362A04" w14:textId="7D94F5AF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093FF21" w14:textId="44D0750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8AF68A6" w14:textId="0C1D8344" w:rsidR="00717DB1" w:rsidRPr="003439B8" w:rsidRDefault="00717DB1" w:rsidP="00717DB1">
            <w:pPr>
              <w:jc w:val="center"/>
              <w:rPr>
                <w:b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24A75AB" w14:textId="2280BA9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2DBF5B51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BTO4101</w:t>
            </w:r>
          </w:p>
          <w:p w14:paraId="211F03CD" w14:textId="3DE18CFD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Fiziksel Programlama</w:t>
            </w:r>
          </w:p>
          <w:p w14:paraId="10EAA49F" w14:textId="108BA9FE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)</w:t>
            </w:r>
          </w:p>
          <w:p w14:paraId="35AB82EA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590526BA" w14:textId="0FCA2094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53767028" w14:textId="581BD8E1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  <w:p w14:paraId="47AC78E3" w14:textId="57C3EC3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39408528" w14:textId="77777777" w:rsidTr="03461CBD">
        <w:trPr>
          <w:trHeight w:val="313"/>
          <w:jc w:val="center"/>
        </w:trPr>
        <w:tc>
          <w:tcPr>
            <w:tcW w:w="420" w:type="dxa"/>
            <w:vMerge/>
            <w:vAlign w:val="center"/>
          </w:tcPr>
          <w:p w14:paraId="15A4C286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CD0C07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61BE95B" w14:textId="23532C94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B6E7F55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RO1901</w:t>
            </w:r>
          </w:p>
          <w:p w14:paraId="5917EADF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059A44C2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Gr-7</w:t>
            </w:r>
          </w:p>
          <w:p w14:paraId="7C172F52" w14:textId="60C59670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4E7059E2" w14:textId="3049C186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7351914" w14:textId="578B7E4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05EBECF2" w14:textId="3F83ADF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0EF7A480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BTO4101</w:t>
            </w:r>
          </w:p>
          <w:p w14:paraId="4D6E79B9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Fiziksel Programlama</w:t>
            </w:r>
          </w:p>
          <w:p w14:paraId="22408307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)</w:t>
            </w:r>
          </w:p>
          <w:p w14:paraId="1FEF6EB3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3F76839F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0E67A563" w14:textId="2C75093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717DB1" w:rsidRPr="00AD528D" w14:paraId="0F92050E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B41203A" w14:textId="7FC05619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149A7A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2DBB4CD" w14:textId="21B0EC83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D7D010E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RO1901</w:t>
            </w:r>
          </w:p>
          <w:p w14:paraId="3F9E69B3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3B49DC5B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Gr-7</w:t>
            </w:r>
          </w:p>
          <w:p w14:paraId="3DC75EFE" w14:textId="7BB90FEE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12E5AB3E" w14:textId="741B5CE4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FE7235F" w14:textId="4A6C1D9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40561409" w14:textId="41F0152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14225485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BTO4101</w:t>
            </w:r>
          </w:p>
          <w:p w14:paraId="04112725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Fiziksel Programlama</w:t>
            </w:r>
          </w:p>
          <w:p w14:paraId="21176C18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)</w:t>
            </w:r>
          </w:p>
          <w:p w14:paraId="1A9A8A4C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35B83437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6C157E0F" w14:textId="7897420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717DB1" w:rsidRPr="00AD528D" w14:paraId="17733F59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FD8AA72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8E53F4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08FAB849" w14:textId="7137B6DE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2B1CC6D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RO1901</w:t>
            </w:r>
          </w:p>
          <w:p w14:paraId="19FC241A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Türk Dili</w:t>
            </w:r>
          </w:p>
          <w:p w14:paraId="7901BD41" w14:textId="77777777" w:rsidR="00717DB1" w:rsidRPr="007817CB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7817CB">
              <w:rPr>
                <w:color w:val="000000" w:themeColor="text1"/>
                <w:sz w:val="18"/>
                <w:szCs w:val="18"/>
              </w:rPr>
              <w:t>Gr-7</w:t>
            </w:r>
          </w:p>
          <w:p w14:paraId="5395402F" w14:textId="234D3DF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. Gör. Nurullah 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Arvas</w:t>
            </w:r>
            <w:proofErr w:type="spellEnd"/>
          </w:p>
          <w:p w14:paraId="157C7208" w14:textId="72E40A0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22F6882" w14:textId="1304344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6A93ECE" w14:textId="0A6E28D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1AE36AAA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BTO4101</w:t>
            </w:r>
          </w:p>
          <w:p w14:paraId="217FBF6C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Fiziksel Programlama</w:t>
            </w:r>
          </w:p>
          <w:p w14:paraId="3CDF4689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)</w:t>
            </w:r>
          </w:p>
          <w:p w14:paraId="5CA1C75D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00C16186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C16186">
              <w:rPr>
                <w:color w:val="000000" w:themeColor="text1"/>
                <w:sz w:val="18"/>
                <w:szCs w:val="18"/>
              </w:rPr>
              <w:t>. Üyesi</w:t>
            </w:r>
          </w:p>
          <w:p w14:paraId="456A3392" w14:textId="77777777" w:rsidR="00717DB1" w:rsidRPr="00C1618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C16186">
              <w:rPr>
                <w:color w:val="000000" w:themeColor="text1"/>
                <w:sz w:val="18"/>
                <w:szCs w:val="18"/>
              </w:rPr>
              <w:t>M. Fatih. ERKOÇ</w:t>
            </w:r>
          </w:p>
          <w:p w14:paraId="15DB41AD" w14:textId="473042C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717DB1" w:rsidRPr="00AD528D" w14:paraId="4830040E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B520755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E2FCF7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BCBBBB3" w14:textId="100F600F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1EC7B6B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847BD52" w14:textId="63A7A80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336B999" w14:textId="4BA6DE31" w:rsidR="00717DB1" w:rsidRPr="003439B8" w:rsidRDefault="00717DB1" w:rsidP="00717DB1">
            <w:pPr>
              <w:jc w:val="center"/>
              <w:rPr>
                <w:b/>
                <w:bCs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 w:val="restart"/>
            <w:shd w:val="clear" w:color="auto" w:fill="auto"/>
            <w:tcMar>
              <w:top w:w="113" w:type="dxa"/>
              <w:bottom w:w="85" w:type="dxa"/>
            </w:tcMar>
          </w:tcPr>
          <w:p w14:paraId="72FBA4E2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BTO 4301</w:t>
            </w:r>
          </w:p>
          <w:p w14:paraId="3AF1742D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 xml:space="preserve">Öğretmenlik Uygulaması </w:t>
            </w:r>
          </w:p>
          <w:p w14:paraId="5C02C8C6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71DD3961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1: Prof. Dr. Serhat Bahadır KERT</w:t>
            </w:r>
          </w:p>
          <w:p w14:paraId="4EEF3C31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2: Doç. Dr. M. Betül YILMAZ</w:t>
            </w:r>
          </w:p>
          <w:p w14:paraId="4AE50AAD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lastRenderedPageBreak/>
              <w:t xml:space="preserve">Gr3: Dr. 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Öğrt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 xml:space="preserve">. Üyesi M. Fatih 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eRKOÇ</w:t>
            </w:r>
            <w:proofErr w:type="spellEnd"/>
          </w:p>
          <w:p w14:paraId="4FD777BF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4: Arş. Gör. Dr. Tuba UĞRAŞ</w:t>
            </w:r>
          </w:p>
          <w:p w14:paraId="1819BF9E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5: Arş. Gör. Dr. Selda KAYAK</w:t>
            </w:r>
          </w:p>
          <w:p w14:paraId="357AEF03" w14:textId="0190604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Gr6: Arş. Gör. Dr. İsmail TONBULOĞLU</w:t>
            </w:r>
          </w:p>
        </w:tc>
      </w:tr>
      <w:tr w:rsidR="00717DB1" w:rsidRPr="00AD528D" w14:paraId="3C65FF38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5186F3D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97EE8B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06553FE6" w14:textId="08A70FE2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F810C9C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4CD7D09" w14:textId="7C1710C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A429D3C" w14:textId="31E6BE1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/>
            <w:tcMar>
              <w:top w:w="113" w:type="dxa"/>
              <w:bottom w:w="85" w:type="dxa"/>
            </w:tcMar>
          </w:tcPr>
          <w:p w14:paraId="2896CDE8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412F497D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2D3214FF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E5153B6" w14:textId="77777777" w:rsidR="00717DB1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</w:t>
            </w:r>
          </w:p>
          <w:p w14:paraId="755C44BD" w14:textId="6FB4C33E" w:rsidR="00717DB1" w:rsidRPr="008176C7" w:rsidRDefault="00717DB1" w:rsidP="00717DB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</w:t>
            </w:r>
            <w:r w:rsidRPr="008176C7">
              <w:rPr>
                <w:b/>
                <w:bCs/>
              </w:rPr>
              <w:t>19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FC5F926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8F415A0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66EE677A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vMerge/>
            <w:tcMar>
              <w:top w:w="113" w:type="dxa"/>
              <w:bottom w:w="85" w:type="dxa"/>
            </w:tcMar>
          </w:tcPr>
          <w:p w14:paraId="630490AE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147A5FF3" w14:textId="77777777" w:rsidTr="03461CBD">
        <w:trPr>
          <w:trHeight w:val="20"/>
          <w:jc w:val="center"/>
        </w:trPr>
        <w:tc>
          <w:tcPr>
            <w:tcW w:w="420" w:type="dxa"/>
            <w:vAlign w:val="center"/>
          </w:tcPr>
          <w:p w14:paraId="55830D9C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F6A63F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1FADFC81" w14:textId="0C5499EE" w:rsidR="00717DB1" w:rsidRPr="00AD528D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0BCAABD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0EF189D" w14:textId="1BEBAAB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F8FED91" w14:textId="24492213" w:rsidR="00717DB1" w:rsidRPr="0062467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0F99A5CD" w14:textId="1457D22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7CC61D69" w14:textId="77777777" w:rsidTr="03461CBD">
        <w:trPr>
          <w:trHeight w:val="360"/>
          <w:jc w:val="center"/>
        </w:trPr>
        <w:tc>
          <w:tcPr>
            <w:tcW w:w="420" w:type="dxa"/>
            <w:vMerge w:val="restart"/>
            <w:vAlign w:val="center"/>
          </w:tcPr>
          <w:p w14:paraId="2FFCDB31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722E6729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2CB0F686" w14:textId="79388A79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BEE494D" w14:textId="3B01E5A9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8159C8B" w14:textId="1844BB73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0BA9D79F" w14:textId="4D5828BD" w:rsidR="00717DB1" w:rsidRPr="00624673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BTO3101 Eğitimde Modelleme ve Tasarım (</w:t>
            </w:r>
            <w:proofErr w:type="spellStart"/>
            <w:r w:rsidRPr="03461CBD">
              <w:rPr>
                <w:sz w:val="18"/>
                <w:szCs w:val="18"/>
              </w:rPr>
              <w:t>ing</w:t>
            </w:r>
            <w:proofErr w:type="spellEnd"/>
            <w:r w:rsidRPr="03461CBD">
              <w:rPr>
                <w:sz w:val="18"/>
                <w:szCs w:val="18"/>
              </w:rPr>
              <w:t>)</w:t>
            </w:r>
          </w:p>
          <w:p w14:paraId="144BD4DD" w14:textId="4B7F8918" w:rsidR="00717DB1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(Uygulama)</w:t>
            </w:r>
          </w:p>
          <w:p w14:paraId="388FB1EE" w14:textId="183B6796" w:rsidR="00717DB1" w:rsidRPr="00624673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 xml:space="preserve"> Prof. Dr. Serhat Bahadır KERT </w:t>
            </w:r>
          </w:p>
          <w:p w14:paraId="5EFA75C8" w14:textId="26050D42" w:rsidR="00717DB1" w:rsidRPr="00624673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4D6A297A" w14:textId="0826716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12335B64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633B28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6A61FC6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21FA537F" w14:textId="5E1DF4C0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57A4BD7" w14:textId="52D4456E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F0D1656" w14:textId="6BF0DD7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70385842" w14:textId="1E70BEF2" w:rsidR="00717DB1" w:rsidRPr="003439B8" w:rsidRDefault="00717DB1" w:rsidP="00717DB1">
            <w:pPr>
              <w:jc w:val="center"/>
            </w:pPr>
            <w:r w:rsidRPr="03461CBD">
              <w:rPr>
                <w:sz w:val="18"/>
                <w:szCs w:val="18"/>
              </w:rPr>
              <w:t>BTO3101 Eğitimde Modelleme ve Tasarım (</w:t>
            </w:r>
            <w:proofErr w:type="spellStart"/>
            <w:r w:rsidRPr="03461CBD">
              <w:rPr>
                <w:sz w:val="18"/>
                <w:szCs w:val="18"/>
              </w:rPr>
              <w:t>ing</w:t>
            </w:r>
            <w:proofErr w:type="spellEnd"/>
            <w:r w:rsidRPr="03461CBD">
              <w:rPr>
                <w:sz w:val="18"/>
                <w:szCs w:val="18"/>
              </w:rPr>
              <w:t xml:space="preserve">) </w:t>
            </w:r>
          </w:p>
          <w:p w14:paraId="12EC3AC6" w14:textId="41FA7E6E" w:rsidR="00717DB1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(Uygulama)</w:t>
            </w:r>
          </w:p>
          <w:p w14:paraId="520408B1" w14:textId="58BBA023" w:rsidR="00717DB1" w:rsidRPr="003439B8" w:rsidRDefault="00717DB1" w:rsidP="00717DB1">
            <w:pPr>
              <w:jc w:val="center"/>
            </w:pPr>
            <w:r w:rsidRPr="03461CBD">
              <w:rPr>
                <w:sz w:val="18"/>
                <w:szCs w:val="18"/>
              </w:rPr>
              <w:t>Prof. Dr. Serhat Bahadır KERT</w:t>
            </w:r>
          </w:p>
          <w:p w14:paraId="05CA969F" w14:textId="046A7E6B" w:rsidR="00717DB1" w:rsidRPr="003439B8" w:rsidRDefault="00717DB1" w:rsidP="00717DB1">
            <w:pPr>
              <w:jc w:val="center"/>
              <w:rPr>
                <w:sz w:val="18"/>
                <w:szCs w:val="18"/>
              </w:rPr>
            </w:pPr>
            <w:r w:rsidRPr="03461CBD">
              <w:rPr>
                <w:sz w:val="18"/>
                <w:szCs w:val="18"/>
              </w:rPr>
              <w:t>C-203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017C220F" w14:textId="1216E2F6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66AA167C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45B8CF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37E62E1C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46DF9779" w14:textId="1483CA42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4921FA5" w14:textId="0BE05D68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216552A9" w14:textId="6CE0EC9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7EF3A46" w14:textId="1920F82C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DF96D4" w14:textId="130DA5E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7DAA6556" w14:textId="77777777" w:rsidTr="03461CBD">
        <w:trPr>
          <w:trHeight w:val="320"/>
          <w:jc w:val="center"/>
        </w:trPr>
        <w:tc>
          <w:tcPr>
            <w:tcW w:w="420" w:type="dxa"/>
            <w:vMerge/>
            <w:vAlign w:val="center"/>
          </w:tcPr>
          <w:p w14:paraId="262D7A3A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902983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23542A5" w14:textId="2395D3F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D07C4" w14:textId="02CE3AF3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3EF48B5" w14:textId="02333D9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5F1B1EC" w14:textId="396C1375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917B5E8" w14:textId="7E42C6D8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6A6D004B" w14:textId="77777777" w:rsidTr="03461CBD">
        <w:trPr>
          <w:trHeight w:val="140"/>
          <w:jc w:val="center"/>
        </w:trPr>
        <w:tc>
          <w:tcPr>
            <w:tcW w:w="420" w:type="dxa"/>
            <w:vMerge/>
            <w:vAlign w:val="center"/>
          </w:tcPr>
          <w:p w14:paraId="0CFE8F34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ACB857D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511F2FE8" w14:textId="4CCCFB8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347DAD86" w14:textId="168E496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5C650CF2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64D63">
              <w:rPr>
                <w:color w:val="000000" w:themeColor="text1"/>
                <w:sz w:val="18"/>
                <w:szCs w:val="18"/>
              </w:rPr>
              <w:t>BTO2121</w:t>
            </w:r>
          </w:p>
          <w:p w14:paraId="175455B9" w14:textId="216F74DC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64D63">
              <w:rPr>
                <w:color w:val="000000" w:themeColor="text1"/>
                <w:sz w:val="18"/>
                <w:szCs w:val="18"/>
              </w:rPr>
              <w:t>Temel Programlama</w:t>
            </w:r>
          </w:p>
          <w:p w14:paraId="3DFAD17A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6AD0076B" w14:textId="67A89ECD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1F4BFCCF" w14:textId="658DF685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5476CA24" w14:textId="14D04EC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6C35A676" w14:textId="114D7D8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613FDF79" w14:textId="705738C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4C2767F8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2B12731" w14:textId="50F00115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8900E1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577D9B6" w14:textId="5978B482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41E81A7F" w14:textId="42DFF35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28990D6D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64D63">
              <w:rPr>
                <w:color w:val="000000" w:themeColor="text1"/>
                <w:sz w:val="18"/>
                <w:szCs w:val="18"/>
              </w:rPr>
              <w:t>BTO2121</w:t>
            </w:r>
          </w:p>
          <w:p w14:paraId="12A4CF44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64D63">
              <w:rPr>
                <w:color w:val="000000" w:themeColor="text1"/>
                <w:sz w:val="18"/>
                <w:szCs w:val="18"/>
              </w:rPr>
              <w:t>Temel Programlama</w:t>
            </w:r>
          </w:p>
          <w:p w14:paraId="57B00DD0" w14:textId="77777777" w:rsidR="00717DB1" w:rsidRPr="00D64D63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3461CBD">
              <w:rPr>
                <w:color w:val="000000" w:themeColor="text1"/>
                <w:sz w:val="18"/>
                <w:szCs w:val="18"/>
              </w:rPr>
              <w:t>ing</w:t>
            </w:r>
            <w:proofErr w:type="spellEnd"/>
            <w:r w:rsidRPr="03461CBD">
              <w:rPr>
                <w:color w:val="000000" w:themeColor="text1"/>
                <w:sz w:val="18"/>
                <w:szCs w:val="18"/>
              </w:rPr>
              <w:t>)</w:t>
            </w:r>
          </w:p>
          <w:p w14:paraId="24A11CEA" w14:textId="1D2D3D73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(Uygulama)</w:t>
            </w:r>
          </w:p>
          <w:p w14:paraId="238CFC20" w14:textId="313C9D2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74E4BB18" w14:textId="5AE1D2F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7581188F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2100</w:t>
            </w:r>
          </w:p>
          <w:p w14:paraId="08BDBD5E" w14:textId="39278FF4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ab/>
              <w:t>Karşılaştırmalı Eğitim</w:t>
            </w:r>
            <w:r>
              <w:rPr>
                <w:color w:val="000000" w:themeColor="text1"/>
                <w:sz w:val="18"/>
                <w:szCs w:val="18"/>
              </w:rPr>
              <w:t xml:space="preserve"> Gr.2 </w:t>
            </w:r>
          </w:p>
          <w:p w14:paraId="13A9C4EA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 (3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5FBC8631" w14:textId="2745FD4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yşenur Çınar</w:t>
            </w:r>
          </w:p>
          <w:p w14:paraId="3064FD76" w14:textId="427055B1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2D5C61F9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0AAAEF68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ECC7F1F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5CC192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6CF871E8" w14:textId="547B0090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1236CA12" w14:textId="24871ADD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5F68304E" w14:textId="64827CE4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6D6A7AAA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>EGT2100</w:t>
            </w:r>
          </w:p>
          <w:p w14:paraId="28F0C119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ab/>
              <w:t>Karşılaştırmalı Eğitim</w:t>
            </w:r>
            <w:r>
              <w:rPr>
                <w:color w:val="000000" w:themeColor="text1"/>
                <w:sz w:val="18"/>
                <w:szCs w:val="18"/>
              </w:rPr>
              <w:t xml:space="preserve"> Gr.2 </w:t>
            </w:r>
          </w:p>
          <w:p w14:paraId="372CA0F1" w14:textId="77777777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842D4">
              <w:rPr>
                <w:color w:val="000000" w:themeColor="text1"/>
                <w:sz w:val="18"/>
                <w:szCs w:val="18"/>
              </w:rPr>
              <w:t xml:space="preserve"> (3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08980A68" w14:textId="646A0E0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Ayşenur Çınar</w:t>
            </w:r>
          </w:p>
          <w:p w14:paraId="2DD0A00F" w14:textId="6251CD12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3461CBD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684" w:type="dxa"/>
            <w:gridSpan w:val="2"/>
            <w:shd w:val="clear" w:color="auto" w:fill="auto"/>
            <w:tcMar>
              <w:top w:w="113" w:type="dxa"/>
              <w:bottom w:w="85" w:type="dxa"/>
            </w:tcMar>
          </w:tcPr>
          <w:p w14:paraId="136CA757" w14:textId="1883CCE7" w:rsidR="00717DB1" w:rsidRPr="003439B8" w:rsidRDefault="00717DB1" w:rsidP="00717DB1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717DB1" w:rsidRPr="00AD528D" w14:paraId="612AC3F1" w14:textId="5F4EFA26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AAF1510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38E883E8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5604C131" w14:textId="4B192CE1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0F74456D" w14:textId="6E1E43FC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7A982B27" w14:textId="7135EE2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ABC7F17" w14:textId="517B3823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935" w:type="dxa"/>
            <w:tcBorders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C645C03" w14:textId="58C0700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749" w:type="dxa"/>
            <w:tcBorders>
              <w:left w:val="single" w:sz="4" w:space="0" w:color="auto"/>
              <w:bottom w:val="single" w:sz="12" w:space="0" w:color="000000" w:themeColor="text1"/>
            </w:tcBorders>
            <w:shd w:val="clear" w:color="auto" w:fill="auto"/>
          </w:tcPr>
          <w:p w14:paraId="73DF692E" w14:textId="7CE3816B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462CEFF9" w14:textId="4495125A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0ABE146" w14:textId="5B967FAA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43B6A53E" w14:textId="77777777" w:rsidR="00717DB1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00</w:t>
            </w:r>
          </w:p>
          <w:p w14:paraId="7205A9D5" w14:textId="50EE06E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50</w:t>
            </w: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5E5156A6" w14:textId="1A230120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auto"/>
            <w:tcMar>
              <w:top w:w="113" w:type="dxa"/>
              <w:bottom w:w="85" w:type="dxa"/>
            </w:tcMar>
          </w:tcPr>
          <w:p w14:paraId="1BDBC10C" w14:textId="1B878DFF" w:rsidR="00717DB1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589D5401" w14:textId="707888FA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935" w:type="dxa"/>
            <w:tcBorders>
              <w:bottom w:val="single" w:sz="12" w:space="0" w:color="000000" w:themeColor="text1"/>
              <w:right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26AC9716" w14:textId="6996AE0F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1749" w:type="dxa"/>
            <w:tcBorders>
              <w:left w:val="single" w:sz="4" w:space="0" w:color="auto"/>
              <w:bottom w:val="single" w:sz="12" w:space="0" w:color="000000" w:themeColor="text1"/>
            </w:tcBorders>
            <w:shd w:val="clear" w:color="auto" w:fill="auto"/>
          </w:tcPr>
          <w:p w14:paraId="25EDE0A6" w14:textId="77777777" w:rsidR="00717DB1" w:rsidRPr="003439B8" w:rsidRDefault="00717DB1" w:rsidP="00717DB1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717DB1" w:rsidRPr="00AD528D" w14:paraId="1F336BDB" w14:textId="77777777" w:rsidTr="03461CBD">
        <w:trPr>
          <w:trHeight w:val="20"/>
          <w:jc w:val="center"/>
        </w:trPr>
        <w:tc>
          <w:tcPr>
            <w:tcW w:w="420" w:type="dxa"/>
            <w:tcBorders>
              <w:bottom w:val="single" w:sz="12" w:space="0" w:color="000000" w:themeColor="text1"/>
            </w:tcBorders>
            <w:vAlign w:val="center"/>
          </w:tcPr>
          <w:p w14:paraId="6704529B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 w:themeColor="text1"/>
            </w:tcBorders>
          </w:tcPr>
          <w:p w14:paraId="44D626FF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00</w:t>
            </w:r>
          </w:p>
          <w:p w14:paraId="2BE1E26C" w14:textId="66A2D748" w:rsidR="00717DB1" w:rsidRPr="00717337" w:rsidRDefault="00717DB1" w:rsidP="00717DB1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50</w:t>
            </w:r>
          </w:p>
        </w:tc>
        <w:tc>
          <w:tcPr>
            <w:tcW w:w="2954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3B8021C" w14:textId="4BEEF5BA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5359A7B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44741DE6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35ABE9C1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347309DF" w14:textId="77777777" w:rsidTr="03461CBD">
        <w:trPr>
          <w:trHeight w:val="20"/>
          <w:jc w:val="center"/>
        </w:trPr>
        <w:tc>
          <w:tcPr>
            <w:tcW w:w="420" w:type="dxa"/>
            <w:vMerge w:val="restart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44FEFA26" w14:textId="5C6CB4CC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rtesi</w:t>
            </w:r>
          </w:p>
        </w:tc>
        <w:tc>
          <w:tcPr>
            <w:tcW w:w="1220" w:type="dxa"/>
          </w:tcPr>
          <w:p w14:paraId="2E939729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3312A24" w14:textId="6F1AD084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02A6592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587583F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514A4C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1F0DFE4" w14:textId="77777777" w:rsidR="00717DB1" w:rsidRPr="004E4FB9" w:rsidRDefault="00717DB1" w:rsidP="00717DB1">
            <w:pPr>
              <w:rPr>
                <w:sz w:val="18"/>
                <w:szCs w:val="18"/>
              </w:rPr>
            </w:pPr>
          </w:p>
        </w:tc>
      </w:tr>
      <w:tr w:rsidR="00717DB1" w:rsidRPr="00AD528D" w14:paraId="6698F526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C4E7DB7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8186D03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7E5BB8BF" w14:textId="2C1AB34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FCB7C03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C61460C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AC914BA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2CD94C" w14:textId="1E1B5EA4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46E5935F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501AA05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3562CA7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CCEF090" w14:textId="2BFBE02E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29EFB262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B9B2CFF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3B1A12D8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top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51CAFF" w14:textId="1B0A7479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1D92A40F" w14:textId="77777777" w:rsidTr="03461CBD">
        <w:trPr>
          <w:trHeight w:val="480"/>
          <w:jc w:val="center"/>
        </w:trPr>
        <w:tc>
          <w:tcPr>
            <w:tcW w:w="420" w:type="dxa"/>
            <w:vMerge/>
            <w:vAlign w:val="center"/>
          </w:tcPr>
          <w:p w14:paraId="70536B5E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7AD8ED95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11024EF" w14:textId="6F1F7439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3658D70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9EFC665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E9B002F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62EFB3" w14:textId="7B2316F4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57B46B45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DAC9B02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F51380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F7150A7" w14:textId="45F9E2AD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92FFC92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0F95F15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4E12F9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9DAAF6" w14:textId="1D911B22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37BDC05C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F840FFB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531CBA9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08A1BBED" w14:textId="225EEE09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31B56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52C7A79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66351B2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B41D60E" w14:textId="7AF60628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59C7CBB2" w14:textId="77777777" w:rsidTr="03461CBD">
        <w:trPr>
          <w:trHeight w:val="435"/>
          <w:jc w:val="center"/>
        </w:trPr>
        <w:tc>
          <w:tcPr>
            <w:tcW w:w="420" w:type="dxa"/>
            <w:vMerge/>
            <w:vAlign w:val="center"/>
          </w:tcPr>
          <w:p w14:paraId="05896B22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22415C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5DA6200" w14:textId="7F323DA3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5EE6934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646A323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EED7F36" w14:textId="40283880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35FA15" w14:textId="4B572C6F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7918ACC1" w14:textId="77777777" w:rsidTr="03461CBD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0DE6439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4" w:space="0" w:color="000000" w:themeColor="text1"/>
            </w:tcBorders>
          </w:tcPr>
          <w:p w14:paraId="7B16FE61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7AADF354" w14:textId="3C29BDAF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7E5CD240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49FAE174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38A7F0E3" w14:textId="0E20EF11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4" w:space="0" w:color="000000" w:themeColor="text1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D114D3" w14:textId="6A507A8F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AD528D" w14:paraId="433D1E46" w14:textId="77777777" w:rsidTr="03461CBD">
        <w:trPr>
          <w:trHeight w:val="378"/>
          <w:jc w:val="center"/>
        </w:trPr>
        <w:tc>
          <w:tcPr>
            <w:tcW w:w="420" w:type="dxa"/>
            <w:vMerge/>
            <w:vAlign w:val="center"/>
          </w:tcPr>
          <w:p w14:paraId="42A85A9B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53F39140" w14:textId="77777777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62B8F7C" w14:textId="42182488" w:rsidR="00717DB1" w:rsidRPr="00AD528D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202C3814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B701B4D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76D4301C" w14:textId="77777777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12" w:space="0" w:color="000000" w:themeColor="text1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46ABE4" w14:textId="2C7AB0CB" w:rsidR="00717DB1" w:rsidRPr="00AD528D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17DB1" w:rsidRPr="00365BA6" w14:paraId="0EE8D987" w14:textId="77777777" w:rsidTr="03461CBD">
        <w:trPr>
          <w:trHeight w:val="437"/>
          <w:jc w:val="center"/>
        </w:trPr>
        <w:tc>
          <w:tcPr>
            <w:tcW w:w="420" w:type="dxa"/>
            <w:vMerge/>
            <w:vAlign w:val="center"/>
          </w:tcPr>
          <w:p w14:paraId="1ABF321B" w14:textId="77777777" w:rsidR="00717DB1" w:rsidRPr="00AD528D" w:rsidRDefault="00717DB1" w:rsidP="00717DB1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66B6F757" w14:textId="25DABCAD" w:rsidR="00717DB1" w:rsidRPr="00365BA6" w:rsidRDefault="00717DB1" w:rsidP="00717DB1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43BA7BD" w14:textId="77777777" w:rsidR="00717DB1" w:rsidRPr="00365BA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4F9EBD0D" w14:textId="77777777" w:rsidR="00717DB1" w:rsidRPr="00365BA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7C768D4" w14:textId="77777777" w:rsidR="00717DB1" w:rsidRPr="00365BA6" w:rsidRDefault="00717DB1" w:rsidP="00717DB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gridSpan w:val="2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80D3CF8" w14:textId="6EC82646" w:rsidR="00717DB1" w:rsidRPr="00365BA6" w:rsidRDefault="00717DB1" w:rsidP="00717DB1">
            <w:pPr>
              <w:rPr>
                <w:color w:val="000000" w:themeColor="text1"/>
                <w:sz w:val="18"/>
                <w:szCs w:val="18"/>
              </w:rPr>
            </w:pPr>
            <w:bookmarkStart w:id="1" w:name="_gjdgxs" w:colFirst="0" w:colLast="0"/>
            <w:bookmarkEnd w:id="1"/>
          </w:p>
        </w:tc>
      </w:tr>
    </w:tbl>
    <w:p w14:paraId="15EDC4F2" w14:textId="77777777" w:rsidR="0040498D" w:rsidRPr="00365BA6" w:rsidRDefault="0040498D">
      <w:pPr>
        <w:jc w:val="both"/>
        <w:rPr>
          <w:color w:val="000000" w:themeColor="text1"/>
          <w:sz w:val="18"/>
          <w:szCs w:val="18"/>
        </w:rPr>
      </w:pPr>
    </w:p>
    <w:p w14:paraId="20E1EEAA" w14:textId="77777777" w:rsidR="0037190A" w:rsidRDefault="0037190A" w:rsidP="00035773">
      <w:pPr>
        <w:jc w:val="both"/>
        <w:rPr>
          <w:color w:val="000000" w:themeColor="text1"/>
          <w:sz w:val="18"/>
          <w:szCs w:val="18"/>
        </w:rPr>
      </w:pPr>
    </w:p>
    <w:p w14:paraId="3BF358E6" w14:textId="2E8F8BA0" w:rsidR="00517E14" w:rsidRPr="0037190A" w:rsidRDefault="00517E14" w:rsidP="00035773">
      <w:pPr>
        <w:jc w:val="both"/>
        <w:rPr>
          <w:color w:val="FF0000"/>
          <w:sz w:val="24"/>
          <w:szCs w:val="24"/>
        </w:rPr>
      </w:pPr>
    </w:p>
    <w:sectPr w:rsidR="00517E14" w:rsidRPr="0037190A" w:rsidSect="00F91886">
      <w:footerReference w:type="default" r:id="rId10"/>
      <w:pgSz w:w="16840" w:h="11907" w:orient="landscape"/>
      <w:pgMar w:top="284" w:right="567" w:bottom="567" w:left="567" w:header="708" w:footer="708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C2DB8" w14:textId="77777777" w:rsidR="005F2D1B" w:rsidRDefault="005F2D1B">
      <w:r>
        <w:separator/>
      </w:r>
    </w:p>
  </w:endnote>
  <w:endnote w:type="continuationSeparator" w:id="0">
    <w:p w14:paraId="4AF5E3CE" w14:textId="77777777" w:rsidR="005F2D1B" w:rsidRDefault="005F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9602C2" w14:textId="77777777" w:rsidR="00F743A7" w:rsidRDefault="00F743A7">
    <w:pPr>
      <w:tabs>
        <w:tab w:val="center" w:pos="4536"/>
        <w:tab w:val="right" w:pos="9072"/>
      </w:tabs>
      <w:spacing w:after="164"/>
    </w:pPr>
    <w:r>
      <w:rPr>
        <w:rFonts w:ascii="Arial" w:eastAsia="Arial" w:hAnsi="Arial" w:cs="Arial"/>
        <w:i/>
        <w:sz w:val="16"/>
        <w:szCs w:val="16"/>
      </w:rPr>
      <w:t>(Form No: FR-273; Revizyon Tarihi: 01.11.2013; Revizyon No:02)</w:t>
    </w:r>
    <w:proofErr w:type="spellStart"/>
    <w:r>
      <w:rPr>
        <w:rFonts w:ascii="Arial" w:eastAsia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EB144" w14:textId="77777777" w:rsidR="005F2D1B" w:rsidRDefault="005F2D1B">
      <w:r>
        <w:separator/>
      </w:r>
    </w:p>
  </w:footnote>
  <w:footnote w:type="continuationSeparator" w:id="0">
    <w:p w14:paraId="4F783CF9" w14:textId="77777777" w:rsidR="005F2D1B" w:rsidRDefault="005F2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97EF4"/>
    <w:multiLevelType w:val="hybridMultilevel"/>
    <w:tmpl w:val="80C22200"/>
    <w:lvl w:ilvl="0" w:tplc="04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30F5"/>
    <w:multiLevelType w:val="hybridMultilevel"/>
    <w:tmpl w:val="664E40D0"/>
    <w:lvl w:ilvl="0" w:tplc="DC1A6572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7A0sDQyMDS3NDdW0lEKTi0uzszPAykwrwUAGBqL1CwAAAA="/>
  </w:docVars>
  <w:rsids>
    <w:rsidRoot w:val="0040498D"/>
    <w:rsid w:val="000020E2"/>
    <w:rsid w:val="000042F6"/>
    <w:rsid w:val="00007F88"/>
    <w:rsid w:val="00011C8A"/>
    <w:rsid w:val="00016753"/>
    <w:rsid w:val="00021C6D"/>
    <w:rsid w:val="00027368"/>
    <w:rsid w:val="00027FCD"/>
    <w:rsid w:val="000342B5"/>
    <w:rsid w:val="00035773"/>
    <w:rsid w:val="000362BF"/>
    <w:rsid w:val="00044DD2"/>
    <w:rsid w:val="0004686D"/>
    <w:rsid w:val="0005236A"/>
    <w:rsid w:val="0006220E"/>
    <w:rsid w:val="00077037"/>
    <w:rsid w:val="0008125E"/>
    <w:rsid w:val="00086A99"/>
    <w:rsid w:val="0009155B"/>
    <w:rsid w:val="00091DA3"/>
    <w:rsid w:val="00096D3D"/>
    <w:rsid w:val="000A15FE"/>
    <w:rsid w:val="000A1F84"/>
    <w:rsid w:val="000A6EB2"/>
    <w:rsid w:val="000B2CD9"/>
    <w:rsid w:val="000B3840"/>
    <w:rsid w:val="000C39D9"/>
    <w:rsid w:val="000C6957"/>
    <w:rsid w:val="000D6573"/>
    <w:rsid w:val="000D7554"/>
    <w:rsid w:val="000D7E07"/>
    <w:rsid w:val="000E03E0"/>
    <w:rsid w:val="000F0192"/>
    <w:rsid w:val="00101B42"/>
    <w:rsid w:val="00106DA7"/>
    <w:rsid w:val="001143A3"/>
    <w:rsid w:val="001178BC"/>
    <w:rsid w:val="0012706E"/>
    <w:rsid w:val="00141F51"/>
    <w:rsid w:val="001437E3"/>
    <w:rsid w:val="00152A4F"/>
    <w:rsid w:val="00164470"/>
    <w:rsid w:val="00174EAA"/>
    <w:rsid w:val="001805B2"/>
    <w:rsid w:val="00190B55"/>
    <w:rsid w:val="00191A64"/>
    <w:rsid w:val="001923A8"/>
    <w:rsid w:val="0019241F"/>
    <w:rsid w:val="00192860"/>
    <w:rsid w:val="001950BA"/>
    <w:rsid w:val="0019717A"/>
    <w:rsid w:val="001A1535"/>
    <w:rsid w:val="001A28D1"/>
    <w:rsid w:val="001A68BB"/>
    <w:rsid w:val="001A786B"/>
    <w:rsid w:val="001B1B31"/>
    <w:rsid w:val="001B3FE5"/>
    <w:rsid w:val="001B41BE"/>
    <w:rsid w:val="001C32B6"/>
    <w:rsid w:val="001D1D9C"/>
    <w:rsid w:val="001D1F54"/>
    <w:rsid w:val="001E337F"/>
    <w:rsid w:val="001E42FF"/>
    <w:rsid w:val="001E75C6"/>
    <w:rsid w:val="00205C74"/>
    <w:rsid w:val="00216AEB"/>
    <w:rsid w:val="00236153"/>
    <w:rsid w:val="002540B0"/>
    <w:rsid w:val="00260C87"/>
    <w:rsid w:val="00266E43"/>
    <w:rsid w:val="00271C79"/>
    <w:rsid w:val="002766D7"/>
    <w:rsid w:val="0028498D"/>
    <w:rsid w:val="0029097A"/>
    <w:rsid w:val="002A0AE0"/>
    <w:rsid w:val="002B36B1"/>
    <w:rsid w:val="002B6D72"/>
    <w:rsid w:val="002B7A0D"/>
    <w:rsid w:val="002C2819"/>
    <w:rsid w:val="002C4D04"/>
    <w:rsid w:val="002C4FCD"/>
    <w:rsid w:val="002C59BB"/>
    <w:rsid w:val="002C6486"/>
    <w:rsid w:val="002D2ADE"/>
    <w:rsid w:val="002D2EDA"/>
    <w:rsid w:val="002D7650"/>
    <w:rsid w:val="002E38AE"/>
    <w:rsid w:val="002E7148"/>
    <w:rsid w:val="002F089B"/>
    <w:rsid w:val="002F3313"/>
    <w:rsid w:val="002F6193"/>
    <w:rsid w:val="00302B2F"/>
    <w:rsid w:val="00305030"/>
    <w:rsid w:val="003121ED"/>
    <w:rsid w:val="003137E9"/>
    <w:rsid w:val="00322DBF"/>
    <w:rsid w:val="00337709"/>
    <w:rsid w:val="0034116B"/>
    <w:rsid w:val="00341ACC"/>
    <w:rsid w:val="00342B08"/>
    <w:rsid w:val="003439B8"/>
    <w:rsid w:val="00345671"/>
    <w:rsid w:val="003525B9"/>
    <w:rsid w:val="00352F77"/>
    <w:rsid w:val="00354B40"/>
    <w:rsid w:val="00356308"/>
    <w:rsid w:val="00356F43"/>
    <w:rsid w:val="00362D3D"/>
    <w:rsid w:val="0036361F"/>
    <w:rsid w:val="00364B1D"/>
    <w:rsid w:val="00365BA6"/>
    <w:rsid w:val="00370FD8"/>
    <w:rsid w:val="0037190A"/>
    <w:rsid w:val="00372F64"/>
    <w:rsid w:val="00374437"/>
    <w:rsid w:val="00374C76"/>
    <w:rsid w:val="00375BAF"/>
    <w:rsid w:val="003778EF"/>
    <w:rsid w:val="003842D4"/>
    <w:rsid w:val="003856EB"/>
    <w:rsid w:val="003B3ADB"/>
    <w:rsid w:val="003B7A2E"/>
    <w:rsid w:val="003C6746"/>
    <w:rsid w:val="003D2F1D"/>
    <w:rsid w:val="003D38F4"/>
    <w:rsid w:val="003E2E62"/>
    <w:rsid w:val="003F04BE"/>
    <w:rsid w:val="003F2FC3"/>
    <w:rsid w:val="003F7E5E"/>
    <w:rsid w:val="0040397E"/>
    <w:rsid w:val="0040498D"/>
    <w:rsid w:val="004116D7"/>
    <w:rsid w:val="00421679"/>
    <w:rsid w:val="00425F1E"/>
    <w:rsid w:val="00431978"/>
    <w:rsid w:val="00435DDD"/>
    <w:rsid w:val="0044013F"/>
    <w:rsid w:val="0044287D"/>
    <w:rsid w:val="00444844"/>
    <w:rsid w:val="00453CB3"/>
    <w:rsid w:val="00461D5B"/>
    <w:rsid w:val="00464C12"/>
    <w:rsid w:val="00465B66"/>
    <w:rsid w:val="00473289"/>
    <w:rsid w:val="00474055"/>
    <w:rsid w:val="00483410"/>
    <w:rsid w:val="00483547"/>
    <w:rsid w:val="0049022D"/>
    <w:rsid w:val="00495399"/>
    <w:rsid w:val="00495C5B"/>
    <w:rsid w:val="004A1E4B"/>
    <w:rsid w:val="004A42CF"/>
    <w:rsid w:val="004A6277"/>
    <w:rsid w:val="004B26A1"/>
    <w:rsid w:val="004B3E32"/>
    <w:rsid w:val="004B71DB"/>
    <w:rsid w:val="004C00FE"/>
    <w:rsid w:val="004D3299"/>
    <w:rsid w:val="004E0393"/>
    <w:rsid w:val="004E4FB9"/>
    <w:rsid w:val="004E5F83"/>
    <w:rsid w:val="004F276D"/>
    <w:rsid w:val="004F78EC"/>
    <w:rsid w:val="004F7C3A"/>
    <w:rsid w:val="00505DCF"/>
    <w:rsid w:val="005066FC"/>
    <w:rsid w:val="0050796A"/>
    <w:rsid w:val="00515C55"/>
    <w:rsid w:val="00517E14"/>
    <w:rsid w:val="005429BC"/>
    <w:rsid w:val="00553680"/>
    <w:rsid w:val="00554751"/>
    <w:rsid w:val="00555974"/>
    <w:rsid w:val="00556008"/>
    <w:rsid w:val="00561B13"/>
    <w:rsid w:val="005649E5"/>
    <w:rsid w:val="00573099"/>
    <w:rsid w:val="00580DDD"/>
    <w:rsid w:val="00580E67"/>
    <w:rsid w:val="00582291"/>
    <w:rsid w:val="00587FDA"/>
    <w:rsid w:val="0059168F"/>
    <w:rsid w:val="005A030E"/>
    <w:rsid w:val="005A3307"/>
    <w:rsid w:val="005A7898"/>
    <w:rsid w:val="005C2E6E"/>
    <w:rsid w:val="005C3780"/>
    <w:rsid w:val="005C47D3"/>
    <w:rsid w:val="005D39A5"/>
    <w:rsid w:val="005F2D1B"/>
    <w:rsid w:val="005F2D5D"/>
    <w:rsid w:val="005F7526"/>
    <w:rsid w:val="00603933"/>
    <w:rsid w:val="00607F59"/>
    <w:rsid w:val="00617232"/>
    <w:rsid w:val="006176DB"/>
    <w:rsid w:val="00624673"/>
    <w:rsid w:val="0062564C"/>
    <w:rsid w:val="0062648B"/>
    <w:rsid w:val="00643D4F"/>
    <w:rsid w:val="006441D2"/>
    <w:rsid w:val="006449B1"/>
    <w:rsid w:val="00645537"/>
    <w:rsid w:val="0064756D"/>
    <w:rsid w:val="0065302A"/>
    <w:rsid w:val="00654DD6"/>
    <w:rsid w:val="00657CB4"/>
    <w:rsid w:val="0066358E"/>
    <w:rsid w:val="00674727"/>
    <w:rsid w:val="00675D89"/>
    <w:rsid w:val="0068121E"/>
    <w:rsid w:val="006914EE"/>
    <w:rsid w:val="0069249E"/>
    <w:rsid w:val="00697F72"/>
    <w:rsid w:val="006A1790"/>
    <w:rsid w:val="006A25EC"/>
    <w:rsid w:val="006A6B22"/>
    <w:rsid w:val="006B6A86"/>
    <w:rsid w:val="006B7A36"/>
    <w:rsid w:val="006C05EC"/>
    <w:rsid w:val="006D21D2"/>
    <w:rsid w:val="006D39DF"/>
    <w:rsid w:val="006D44F6"/>
    <w:rsid w:val="006D56B9"/>
    <w:rsid w:val="006F7396"/>
    <w:rsid w:val="007007CA"/>
    <w:rsid w:val="0070654D"/>
    <w:rsid w:val="007114E7"/>
    <w:rsid w:val="0071175C"/>
    <w:rsid w:val="00712719"/>
    <w:rsid w:val="007159D5"/>
    <w:rsid w:val="00717337"/>
    <w:rsid w:val="00717DB1"/>
    <w:rsid w:val="00720E64"/>
    <w:rsid w:val="007238A2"/>
    <w:rsid w:val="00731292"/>
    <w:rsid w:val="00731420"/>
    <w:rsid w:val="00735AD5"/>
    <w:rsid w:val="0074150C"/>
    <w:rsid w:val="007463DD"/>
    <w:rsid w:val="00746E38"/>
    <w:rsid w:val="00750AA1"/>
    <w:rsid w:val="007513BD"/>
    <w:rsid w:val="00755EE8"/>
    <w:rsid w:val="00760CD3"/>
    <w:rsid w:val="00772F4D"/>
    <w:rsid w:val="007738DF"/>
    <w:rsid w:val="00775496"/>
    <w:rsid w:val="007817CB"/>
    <w:rsid w:val="00786D0D"/>
    <w:rsid w:val="007879CF"/>
    <w:rsid w:val="0079475A"/>
    <w:rsid w:val="007A4BC1"/>
    <w:rsid w:val="007B6A82"/>
    <w:rsid w:val="007C1218"/>
    <w:rsid w:val="007C6328"/>
    <w:rsid w:val="007D34BF"/>
    <w:rsid w:val="007D71DF"/>
    <w:rsid w:val="007E18C2"/>
    <w:rsid w:val="007E1955"/>
    <w:rsid w:val="007E564C"/>
    <w:rsid w:val="007E7B96"/>
    <w:rsid w:val="007F2CB4"/>
    <w:rsid w:val="00811630"/>
    <w:rsid w:val="008176C7"/>
    <w:rsid w:val="008179EA"/>
    <w:rsid w:val="008225F4"/>
    <w:rsid w:val="00824824"/>
    <w:rsid w:val="0082496A"/>
    <w:rsid w:val="00833BFC"/>
    <w:rsid w:val="00842D67"/>
    <w:rsid w:val="00852273"/>
    <w:rsid w:val="00857113"/>
    <w:rsid w:val="00866E16"/>
    <w:rsid w:val="00881C0F"/>
    <w:rsid w:val="008850C8"/>
    <w:rsid w:val="00885C64"/>
    <w:rsid w:val="00892B0F"/>
    <w:rsid w:val="008A00E2"/>
    <w:rsid w:val="008A422C"/>
    <w:rsid w:val="008C4EC0"/>
    <w:rsid w:val="008D48F0"/>
    <w:rsid w:val="008E1EC6"/>
    <w:rsid w:val="008E2451"/>
    <w:rsid w:val="008E7032"/>
    <w:rsid w:val="008F043E"/>
    <w:rsid w:val="008F21EC"/>
    <w:rsid w:val="008F76EE"/>
    <w:rsid w:val="00900AB3"/>
    <w:rsid w:val="00902318"/>
    <w:rsid w:val="00903266"/>
    <w:rsid w:val="00903C03"/>
    <w:rsid w:val="00905014"/>
    <w:rsid w:val="009063E2"/>
    <w:rsid w:val="00906D97"/>
    <w:rsid w:val="0091069F"/>
    <w:rsid w:val="00914AD4"/>
    <w:rsid w:val="009223F7"/>
    <w:rsid w:val="0092546F"/>
    <w:rsid w:val="00931ADB"/>
    <w:rsid w:val="0093350E"/>
    <w:rsid w:val="00941AD5"/>
    <w:rsid w:val="00943CC8"/>
    <w:rsid w:val="009601EE"/>
    <w:rsid w:val="00961506"/>
    <w:rsid w:val="009623BF"/>
    <w:rsid w:val="0096706C"/>
    <w:rsid w:val="009675FC"/>
    <w:rsid w:val="00974886"/>
    <w:rsid w:val="00982331"/>
    <w:rsid w:val="009836C9"/>
    <w:rsid w:val="009842C1"/>
    <w:rsid w:val="0098522E"/>
    <w:rsid w:val="009901E0"/>
    <w:rsid w:val="00996398"/>
    <w:rsid w:val="00997EA3"/>
    <w:rsid w:val="009A05FC"/>
    <w:rsid w:val="009A0B4C"/>
    <w:rsid w:val="009A2D63"/>
    <w:rsid w:val="009A2F09"/>
    <w:rsid w:val="009B2B38"/>
    <w:rsid w:val="009B417A"/>
    <w:rsid w:val="009B5B8A"/>
    <w:rsid w:val="009C2656"/>
    <w:rsid w:val="009D5238"/>
    <w:rsid w:val="009E25E2"/>
    <w:rsid w:val="009E2EB8"/>
    <w:rsid w:val="009F4B42"/>
    <w:rsid w:val="009F7046"/>
    <w:rsid w:val="00A073BC"/>
    <w:rsid w:val="00A13D44"/>
    <w:rsid w:val="00A208B2"/>
    <w:rsid w:val="00A22937"/>
    <w:rsid w:val="00A22F39"/>
    <w:rsid w:val="00A23725"/>
    <w:rsid w:val="00A30E4B"/>
    <w:rsid w:val="00A36829"/>
    <w:rsid w:val="00A41FF9"/>
    <w:rsid w:val="00A47C54"/>
    <w:rsid w:val="00A51FA4"/>
    <w:rsid w:val="00A55B9E"/>
    <w:rsid w:val="00A6082B"/>
    <w:rsid w:val="00A61DEA"/>
    <w:rsid w:val="00A636D0"/>
    <w:rsid w:val="00A814BA"/>
    <w:rsid w:val="00A82823"/>
    <w:rsid w:val="00A84649"/>
    <w:rsid w:val="00A96390"/>
    <w:rsid w:val="00AA08A5"/>
    <w:rsid w:val="00AA1D15"/>
    <w:rsid w:val="00AA7C55"/>
    <w:rsid w:val="00AB1337"/>
    <w:rsid w:val="00AC3D39"/>
    <w:rsid w:val="00AC47D2"/>
    <w:rsid w:val="00AD0FA5"/>
    <w:rsid w:val="00AD528D"/>
    <w:rsid w:val="00AE711F"/>
    <w:rsid w:val="00AE7A1B"/>
    <w:rsid w:val="00AF2844"/>
    <w:rsid w:val="00B031F6"/>
    <w:rsid w:val="00B06FF8"/>
    <w:rsid w:val="00B227FC"/>
    <w:rsid w:val="00B23C22"/>
    <w:rsid w:val="00B26126"/>
    <w:rsid w:val="00B272CB"/>
    <w:rsid w:val="00B36583"/>
    <w:rsid w:val="00B42603"/>
    <w:rsid w:val="00B45C58"/>
    <w:rsid w:val="00B46505"/>
    <w:rsid w:val="00B514DD"/>
    <w:rsid w:val="00B5541D"/>
    <w:rsid w:val="00B56FF1"/>
    <w:rsid w:val="00B74028"/>
    <w:rsid w:val="00B91D68"/>
    <w:rsid w:val="00B921F8"/>
    <w:rsid w:val="00B97B68"/>
    <w:rsid w:val="00BA5440"/>
    <w:rsid w:val="00BA775F"/>
    <w:rsid w:val="00BB080C"/>
    <w:rsid w:val="00BD1DE8"/>
    <w:rsid w:val="00BD5B74"/>
    <w:rsid w:val="00BD7F52"/>
    <w:rsid w:val="00BE0CE4"/>
    <w:rsid w:val="00BE1A90"/>
    <w:rsid w:val="00BE353C"/>
    <w:rsid w:val="00BF1C0B"/>
    <w:rsid w:val="00BF2BC9"/>
    <w:rsid w:val="00BF3130"/>
    <w:rsid w:val="00C030C3"/>
    <w:rsid w:val="00C03FB7"/>
    <w:rsid w:val="00C06BD4"/>
    <w:rsid w:val="00C16186"/>
    <w:rsid w:val="00C17B77"/>
    <w:rsid w:val="00C22C2C"/>
    <w:rsid w:val="00C24E47"/>
    <w:rsid w:val="00C34EA4"/>
    <w:rsid w:val="00C3715E"/>
    <w:rsid w:val="00C37BD8"/>
    <w:rsid w:val="00C4130E"/>
    <w:rsid w:val="00C414F4"/>
    <w:rsid w:val="00C4150E"/>
    <w:rsid w:val="00C433C3"/>
    <w:rsid w:val="00C53280"/>
    <w:rsid w:val="00C54A27"/>
    <w:rsid w:val="00C54BCC"/>
    <w:rsid w:val="00C619F3"/>
    <w:rsid w:val="00C637F8"/>
    <w:rsid w:val="00C7007C"/>
    <w:rsid w:val="00C75ACD"/>
    <w:rsid w:val="00C847E6"/>
    <w:rsid w:val="00C941B6"/>
    <w:rsid w:val="00C95313"/>
    <w:rsid w:val="00C961F7"/>
    <w:rsid w:val="00CA6EB9"/>
    <w:rsid w:val="00CB3AAF"/>
    <w:rsid w:val="00CC53F8"/>
    <w:rsid w:val="00CD00DE"/>
    <w:rsid w:val="00CD1338"/>
    <w:rsid w:val="00CE008A"/>
    <w:rsid w:val="00CF07F5"/>
    <w:rsid w:val="00CF5CCD"/>
    <w:rsid w:val="00CF7901"/>
    <w:rsid w:val="00D00D48"/>
    <w:rsid w:val="00D027E4"/>
    <w:rsid w:val="00D14065"/>
    <w:rsid w:val="00D200B8"/>
    <w:rsid w:val="00D24CAE"/>
    <w:rsid w:val="00D253A9"/>
    <w:rsid w:val="00D3092A"/>
    <w:rsid w:val="00D41279"/>
    <w:rsid w:val="00D41EE9"/>
    <w:rsid w:val="00D449B3"/>
    <w:rsid w:val="00D46EE9"/>
    <w:rsid w:val="00D56D9E"/>
    <w:rsid w:val="00D5756A"/>
    <w:rsid w:val="00D64D63"/>
    <w:rsid w:val="00D65C43"/>
    <w:rsid w:val="00D77E56"/>
    <w:rsid w:val="00D80997"/>
    <w:rsid w:val="00D826BF"/>
    <w:rsid w:val="00D879CD"/>
    <w:rsid w:val="00D932C2"/>
    <w:rsid w:val="00DA2D91"/>
    <w:rsid w:val="00DA490D"/>
    <w:rsid w:val="00DB0720"/>
    <w:rsid w:val="00DB105C"/>
    <w:rsid w:val="00DB21CB"/>
    <w:rsid w:val="00DC0ADB"/>
    <w:rsid w:val="00DC1D49"/>
    <w:rsid w:val="00DC1EDA"/>
    <w:rsid w:val="00DC23E6"/>
    <w:rsid w:val="00DC38B6"/>
    <w:rsid w:val="00DD535D"/>
    <w:rsid w:val="00DE7A9E"/>
    <w:rsid w:val="00DF25F4"/>
    <w:rsid w:val="00DF5921"/>
    <w:rsid w:val="00E01E35"/>
    <w:rsid w:val="00E0605A"/>
    <w:rsid w:val="00E060B4"/>
    <w:rsid w:val="00E2393F"/>
    <w:rsid w:val="00E343B8"/>
    <w:rsid w:val="00E41C97"/>
    <w:rsid w:val="00E435D3"/>
    <w:rsid w:val="00E45301"/>
    <w:rsid w:val="00E60D0C"/>
    <w:rsid w:val="00E61E2C"/>
    <w:rsid w:val="00E659F3"/>
    <w:rsid w:val="00E67252"/>
    <w:rsid w:val="00E729DB"/>
    <w:rsid w:val="00E73C45"/>
    <w:rsid w:val="00E73F9A"/>
    <w:rsid w:val="00E75DFD"/>
    <w:rsid w:val="00E804AD"/>
    <w:rsid w:val="00E95299"/>
    <w:rsid w:val="00E97A5D"/>
    <w:rsid w:val="00EA09FD"/>
    <w:rsid w:val="00EA5102"/>
    <w:rsid w:val="00EA68F0"/>
    <w:rsid w:val="00EC0E48"/>
    <w:rsid w:val="00EC335A"/>
    <w:rsid w:val="00EC50C9"/>
    <w:rsid w:val="00EC5752"/>
    <w:rsid w:val="00EC60BA"/>
    <w:rsid w:val="00ED0824"/>
    <w:rsid w:val="00ED5190"/>
    <w:rsid w:val="00ED6C8F"/>
    <w:rsid w:val="00ED6F62"/>
    <w:rsid w:val="00ED7058"/>
    <w:rsid w:val="00EE10E1"/>
    <w:rsid w:val="00EE41BC"/>
    <w:rsid w:val="00EF0267"/>
    <w:rsid w:val="00F0248B"/>
    <w:rsid w:val="00F07BA5"/>
    <w:rsid w:val="00F1446F"/>
    <w:rsid w:val="00F27AD0"/>
    <w:rsid w:val="00F316FD"/>
    <w:rsid w:val="00F34B68"/>
    <w:rsid w:val="00F40258"/>
    <w:rsid w:val="00F40882"/>
    <w:rsid w:val="00F45BAB"/>
    <w:rsid w:val="00F45D4C"/>
    <w:rsid w:val="00F47F9F"/>
    <w:rsid w:val="00F527A3"/>
    <w:rsid w:val="00F53DDA"/>
    <w:rsid w:val="00F54BE2"/>
    <w:rsid w:val="00F60E5E"/>
    <w:rsid w:val="00F63BF7"/>
    <w:rsid w:val="00F73591"/>
    <w:rsid w:val="00F743A7"/>
    <w:rsid w:val="00F761B0"/>
    <w:rsid w:val="00F763C5"/>
    <w:rsid w:val="00F91886"/>
    <w:rsid w:val="00F91AD7"/>
    <w:rsid w:val="00F94B8F"/>
    <w:rsid w:val="00F95F7F"/>
    <w:rsid w:val="00FA1A7B"/>
    <w:rsid w:val="00FA5AFF"/>
    <w:rsid w:val="00FA632B"/>
    <w:rsid w:val="00FB1BF9"/>
    <w:rsid w:val="00FB6B55"/>
    <w:rsid w:val="00FC021F"/>
    <w:rsid w:val="00FC0CEF"/>
    <w:rsid w:val="00FC2F67"/>
    <w:rsid w:val="00FC4973"/>
    <w:rsid w:val="00FD4DFC"/>
    <w:rsid w:val="00FD5F4B"/>
    <w:rsid w:val="00FE4285"/>
    <w:rsid w:val="00FF0435"/>
    <w:rsid w:val="03461CBD"/>
    <w:rsid w:val="16979FE9"/>
    <w:rsid w:val="2A08231A"/>
    <w:rsid w:val="2B26137B"/>
    <w:rsid w:val="3631A6AC"/>
    <w:rsid w:val="42681C46"/>
    <w:rsid w:val="47EB885D"/>
    <w:rsid w:val="53AB89F6"/>
    <w:rsid w:val="5B484A31"/>
    <w:rsid w:val="6319A052"/>
    <w:rsid w:val="695A7193"/>
    <w:rsid w:val="74B9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A7285D"/>
  <w15:docId w15:val="{B07E4991-8E41-40F5-823B-39116B830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C335A"/>
  </w:style>
  <w:style w:type="paragraph" w:styleId="Balk1">
    <w:name w:val="heading 1"/>
    <w:basedOn w:val="Normal"/>
    <w:next w:val="Normal"/>
    <w:pPr>
      <w:keepNext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pPr>
      <w:keepNext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Balk3">
    <w:name w:val="heading 3"/>
    <w:basedOn w:val="Normal"/>
    <w:next w:val="Normal"/>
    <w:pPr>
      <w:keepNext/>
      <w:jc w:val="center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pPr>
      <w:keepNext/>
      <w:jc w:val="center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Balk5">
    <w:name w:val="heading 5"/>
    <w:basedOn w:val="Normal"/>
    <w:next w:val="Normal"/>
    <w:pPr>
      <w:keepNext/>
      <w:ind w:left="7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Balk6">
    <w:name w:val="heading 6"/>
    <w:basedOn w:val="Normal"/>
    <w:next w:val="Normal"/>
    <w:pPr>
      <w:keepNext/>
      <w:jc w:val="center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Altyaz">
    <w:name w:val="Subtitle"/>
    <w:basedOn w:val="Normal"/>
    <w:next w:val="Normal"/>
    <w:pPr>
      <w:jc w:val="both"/>
    </w:pPr>
    <w:rPr>
      <w:rFonts w:ascii="Cambria" w:eastAsia="Cambria" w:hAnsi="Cambria" w:cs="Cambria"/>
      <w:sz w:val="24"/>
      <w:szCs w:val="24"/>
    </w:rPr>
  </w:style>
  <w:style w:type="table" w:customStyle="1" w:styleId="a"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NormalTablo"/>
    <w:tblPr>
      <w:tblStyleRowBandSize w:val="1"/>
      <w:tblStyleColBandSize w:val="1"/>
    </w:tblPr>
  </w:style>
  <w:style w:type="paragraph" w:styleId="AklamaMetni">
    <w:name w:val="annotation text"/>
    <w:basedOn w:val="Normal"/>
    <w:link w:val="AklamaMetniChar"/>
    <w:uiPriority w:val="99"/>
    <w:semiHidden/>
    <w:unhideWhenUsed/>
  </w:style>
  <w:style w:type="character" w:customStyle="1" w:styleId="AklamaMetniChar">
    <w:name w:val="Açıklama Metni Char"/>
    <w:basedOn w:val="VarsaylanParagrafYazTipi"/>
    <w:link w:val="AklamaMetni"/>
    <w:uiPriority w:val="99"/>
    <w:semiHidden/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705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705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0B384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AE711F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17E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17E14"/>
    <w:rPr>
      <w:rFonts w:ascii="Courier New" w:hAnsi="Courier New" w:cs="Courier New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ologna.yildiz.edu.tr/index.php?r=course/view&amp;id=10202&amp;aid=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bologna.yildiz.edu.tr/index.php?r=course/view&amp;id=10202&amp;aid=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A52E3-6069-4637-AB6D-B67CFEE9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7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</dc:creator>
  <cp:lastModifiedBy>talip</cp:lastModifiedBy>
  <cp:revision>13</cp:revision>
  <cp:lastPrinted>2017-09-05T11:27:00Z</cp:lastPrinted>
  <dcterms:created xsi:type="dcterms:W3CDTF">2022-09-09T10:00:00Z</dcterms:created>
  <dcterms:modified xsi:type="dcterms:W3CDTF">2022-10-11T08:21:00Z</dcterms:modified>
</cp:coreProperties>
</file>